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A138E" w14:textId="6FF5A0BD" w:rsidR="00B63E67" w:rsidRPr="005F5FA0" w:rsidRDefault="00F73D31" w:rsidP="00BA6372">
      <w:pPr>
        <w:rPr>
          <w:rFonts w:ascii="Sylfaen" w:hAnsi="Sylfaen" w:cs="Times New Roman"/>
          <w:sz w:val="22"/>
          <w:szCs w:val="22"/>
          <w:lang w:val="ka-GE"/>
        </w:rPr>
      </w:pPr>
      <w:r>
        <w:rPr>
          <w:rFonts w:ascii="Sylfaen" w:hAnsi="Sylfaen" w:cs="Times New Roman"/>
          <w:noProof/>
          <w:sz w:val="22"/>
          <w:szCs w:val="22"/>
          <w:lang w:val="ka-GE"/>
        </w:rPr>
        <w:drawing>
          <wp:anchor distT="0" distB="0" distL="114300" distR="114300" simplePos="0" relativeHeight="251658240" behindDoc="1" locked="0" layoutInCell="1" allowOverlap="1" wp14:anchorId="3D2468F9" wp14:editId="740393BF">
            <wp:simplePos x="0" y="0"/>
            <wp:positionH relativeFrom="column">
              <wp:posOffset>1589649</wp:posOffset>
            </wp:positionH>
            <wp:positionV relativeFrom="paragraph">
              <wp:posOffset>-175846</wp:posOffset>
            </wp:positionV>
            <wp:extent cx="2767330" cy="208094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pari Logo Final-0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6638" cy="20954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E1F4288" w14:textId="77777777" w:rsidR="00190F81" w:rsidRPr="005F5FA0" w:rsidRDefault="00190F81" w:rsidP="00190F81">
      <w:pPr>
        <w:spacing w:line="276" w:lineRule="auto"/>
        <w:jc w:val="both"/>
        <w:rPr>
          <w:rFonts w:ascii="Sylfaen" w:hAnsi="Sylfaen" w:cs="Times New Roman"/>
          <w:bCs/>
          <w:iCs/>
          <w:color w:val="941100"/>
          <w:lang w:val="en-GB"/>
        </w:rPr>
      </w:pPr>
    </w:p>
    <w:p w14:paraId="19F8ADB1" w14:textId="77777777" w:rsidR="00F73D31" w:rsidRDefault="00F73D31" w:rsidP="00190F81">
      <w:pPr>
        <w:pStyle w:val="Heading1"/>
        <w:spacing w:before="0" w:line="240" w:lineRule="auto"/>
        <w:jc w:val="center"/>
        <w:rPr>
          <w:rFonts w:ascii="Sylfaen" w:hAnsi="Sylfaen" w:cs="Times New Roman"/>
          <w:bCs/>
          <w:iCs/>
          <w:color w:val="000000" w:themeColor="text1"/>
          <w:sz w:val="24"/>
          <w:szCs w:val="24"/>
          <w:lang w:val="ka-GE"/>
        </w:rPr>
      </w:pPr>
    </w:p>
    <w:p w14:paraId="5C4EB1A4" w14:textId="77777777" w:rsidR="00F73D31" w:rsidRDefault="00F73D31" w:rsidP="00190F81">
      <w:pPr>
        <w:pStyle w:val="Heading1"/>
        <w:spacing w:before="0" w:line="240" w:lineRule="auto"/>
        <w:jc w:val="center"/>
        <w:rPr>
          <w:rFonts w:ascii="Sylfaen" w:hAnsi="Sylfaen" w:cs="Times New Roman"/>
          <w:bCs/>
          <w:iCs/>
          <w:color w:val="000000" w:themeColor="text1"/>
          <w:sz w:val="24"/>
          <w:szCs w:val="24"/>
          <w:lang w:val="ka-GE"/>
        </w:rPr>
      </w:pPr>
    </w:p>
    <w:p w14:paraId="2A058DC4" w14:textId="77777777" w:rsidR="00F73D31" w:rsidRDefault="00F73D31" w:rsidP="00190F81">
      <w:pPr>
        <w:pStyle w:val="Heading1"/>
        <w:spacing w:before="0" w:line="240" w:lineRule="auto"/>
        <w:jc w:val="center"/>
        <w:rPr>
          <w:rFonts w:ascii="Sylfaen" w:hAnsi="Sylfaen" w:cs="Times New Roman"/>
          <w:bCs/>
          <w:iCs/>
          <w:color w:val="000000" w:themeColor="text1"/>
          <w:sz w:val="24"/>
          <w:szCs w:val="24"/>
          <w:lang w:val="ka-GE"/>
        </w:rPr>
      </w:pPr>
    </w:p>
    <w:p w14:paraId="04FD07F4" w14:textId="77777777" w:rsidR="00F73D31" w:rsidRDefault="00F73D31" w:rsidP="00190F81">
      <w:pPr>
        <w:pStyle w:val="Heading1"/>
        <w:spacing w:before="0" w:line="240" w:lineRule="auto"/>
        <w:jc w:val="center"/>
        <w:rPr>
          <w:rFonts w:ascii="Sylfaen" w:hAnsi="Sylfaen" w:cs="Times New Roman"/>
          <w:bCs/>
          <w:iCs/>
          <w:color w:val="000000" w:themeColor="text1"/>
          <w:sz w:val="24"/>
          <w:szCs w:val="24"/>
          <w:lang w:val="ka-GE"/>
        </w:rPr>
      </w:pPr>
    </w:p>
    <w:p w14:paraId="69C42622" w14:textId="321C5BDD" w:rsidR="004872A7" w:rsidRPr="005F5FA0" w:rsidRDefault="0027580E" w:rsidP="00190F81">
      <w:pPr>
        <w:pStyle w:val="Heading1"/>
        <w:spacing w:before="0" w:line="240" w:lineRule="auto"/>
        <w:jc w:val="center"/>
        <w:rPr>
          <w:rFonts w:ascii="Sylfaen" w:hAnsi="Sylfaen" w:cs="Times New Roman"/>
          <w:b w:val="0"/>
          <w:bCs/>
          <w:iCs/>
          <w:color w:val="000000" w:themeColor="text1"/>
          <w:sz w:val="24"/>
          <w:szCs w:val="24"/>
          <w:lang w:val="ka-GE"/>
        </w:rPr>
      </w:pPr>
      <w:r>
        <w:rPr>
          <w:rFonts w:ascii="Sylfaen" w:hAnsi="Sylfaen" w:cs="Times New Roman"/>
          <w:bCs/>
          <w:iCs/>
          <w:color w:val="000000" w:themeColor="text1"/>
          <w:sz w:val="24"/>
          <w:szCs w:val="24"/>
          <w:lang w:val="ka-GE"/>
        </w:rPr>
        <w:t>სააპლიკაციო</w:t>
      </w:r>
      <w:r w:rsidRPr="005F5FA0">
        <w:rPr>
          <w:rFonts w:ascii="Sylfaen" w:hAnsi="Sylfaen" w:cs="Times New Roman"/>
          <w:bCs/>
          <w:iCs/>
          <w:color w:val="000000" w:themeColor="text1"/>
          <w:sz w:val="24"/>
          <w:szCs w:val="24"/>
          <w:lang w:val="ka-GE"/>
        </w:rPr>
        <w:t xml:space="preserve"> </w:t>
      </w:r>
      <w:r w:rsidR="00473551" w:rsidRPr="005F5FA0">
        <w:rPr>
          <w:rFonts w:ascii="Sylfaen" w:hAnsi="Sylfaen" w:cs="Times New Roman"/>
          <w:bCs/>
          <w:iCs/>
          <w:color w:val="000000" w:themeColor="text1"/>
          <w:sz w:val="24"/>
          <w:szCs w:val="24"/>
          <w:lang w:val="ka-GE"/>
        </w:rPr>
        <w:t>ფორმა</w:t>
      </w:r>
    </w:p>
    <w:p w14:paraId="5AD1EB95" w14:textId="77777777" w:rsidR="004872A7" w:rsidRPr="005F5FA0" w:rsidRDefault="004872A7" w:rsidP="00190F81">
      <w:pPr>
        <w:spacing w:after="60"/>
        <w:ind w:left="720"/>
        <w:jc w:val="both"/>
        <w:rPr>
          <w:rFonts w:ascii="Sylfaen" w:eastAsia="Ubuntu" w:hAnsi="Sylfaen" w:cs="Times New Roman"/>
          <w:sz w:val="18"/>
          <w:szCs w:val="18"/>
        </w:rPr>
      </w:pPr>
    </w:p>
    <w:p w14:paraId="4247942A" w14:textId="77777777" w:rsidR="004872A7" w:rsidRPr="005F5FA0" w:rsidRDefault="004872A7" w:rsidP="00190F81">
      <w:pPr>
        <w:spacing w:after="60"/>
        <w:ind w:left="720"/>
        <w:jc w:val="both"/>
        <w:rPr>
          <w:rFonts w:ascii="Sylfaen" w:eastAsia="Ubuntu" w:hAnsi="Sylfaen" w:cs="Times New Roman"/>
          <w:sz w:val="18"/>
          <w:szCs w:val="18"/>
        </w:rPr>
      </w:pPr>
    </w:p>
    <w:p w14:paraId="48F9AAEE" w14:textId="3C49E5C9" w:rsidR="00730BC7" w:rsidRPr="00DB5F87" w:rsidRDefault="005F5FA0" w:rsidP="00190F81">
      <w:pPr>
        <w:numPr>
          <w:ilvl w:val="0"/>
          <w:numId w:val="5"/>
        </w:numPr>
        <w:spacing w:after="60"/>
        <w:jc w:val="both"/>
        <w:rPr>
          <w:rFonts w:ascii="Sylfaen" w:eastAsia="Ubuntu" w:hAnsi="Sylfaen" w:cs="Times New Roman"/>
        </w:rPr>
      </w:pPr>
      <w:r w:rsidRPr="00DB5F87">
        <w:rPr>
          <w:rFonts w:ascii="Sylfaen" w:eastAsia="Ubuntu" w:hAnsi="Sylfaen" w:cs="Times New Roman"/>
          <w:b/>
          <w:lang w:val="ka-GE"/>
        </w:rPr>
        <w:t>ზოგადი ინფორმაცია განმცხადებელი ორგანიზაციის შესახებ</w:t>
      </w:r>
    </w:p>
    <w:p w14:paraId="2D1F384A" w14:textId="77777777" w:rsidR="00730BC7" w:rsidRPr="005F5FA0" w:rsidRDefault="00730BC7" w:rsidP="00190F81">
      <w:pPr>
        <w:spacing w:after="60"/>
        <w:ind w:left="720"/>
        <w:jc w:val="both"/>
        <w:rPr>
          <w:rFonts w:ascii="Sylfaen" w:eastAsia="Ubuntu" w:hAnsi="Sylfaen" w:cs="Times New Roman"/>
          <w:b/>
          <w:sz w:val="18"/>
          <w:szCs w:val="18"/>
        </w:rPr>
      </w:pPr>
    </w:p>
    <w:tbl>
      <w:tblPr>
        <w:tblW w:w="104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75"/>
        <w:gridCol w:w="5868"/>
      </w:tblGrid>
      <w:tr w:rsidR="00730BC7" w:rsidRPr="005F5FA0" w14:paraId="4B6E2D30" w14:textId="77777777" w:rsidTr="001001A0">
        <w:trPr>
          <w:trHeight w:val="219"/>
        </w:trPr>
        <w:tc>
          <w:tcPr>
            <w:tcW w:w="4575" w:type="dxa"/>
          </w:tcPr>
          <w:p w14:paraId="21BF41D5" w14:textId="76B35B51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 xml:space="preserve">ორგანიზაციის </w:t>
            </w:r>
            <w:r w:rsidR="0027580E"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დასახელება</w:t>
            </w:r>
          </w:p>
        </w:tc>
        <w:tc>
          <w:tcPr>
            <w:tcW w:w="5868" w:type="dxa"/>
          </w:tcPr>
          <w:p w14:paraId="414D3EC7" w14:textId="4847F295" w:rsidR="00730BC7" w:rsidRPr="005F5FA0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BA3C20" w:rsidRPr="005F5FA0" w14:paraId="7DDA8DEB" w14:textId="77777777" w:rsidTr="001001A0">
        <w:trPr>
          <w:trHeight w:val="219"/>
        </w:trPr>
        <w:tc>
          <w:tcPr>
            <w:tcW w:w="4575" w:type="dxa"/>
          </w:tcPr>
          <w:p w14:paraId="12AE1BED" w14:textId="37B4BA9B" w:rsidR="00BA3C20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თანაგანმცხადებელი ორგანიზაციის სახელი</w:t>
            </w:r>
            <w:r w:rsidR="004633D0"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 xml:space="preserve"> (ასეთის არსებობის შემთხვევაში)</w:t>
            </w:r>
          </w:p>
        </w:tc>
        <w:tc>
          <w:tcPr>
            <w:tcW w:w="5868" w:type="dxa"/>
          </w:tcPr>
          <w:p w14:paraId="3C720946" w14:textId="77777777" w:rsidR="00BA3C20" w:rsidRPr="005F5FA0" w:rsidRDefault="00BA3C20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730BC7" w:rsidRPr="005F5FA0" w14:paraId="76D818E1" w14:textId="77777777" w:rsidTr="001001A0">
        <w:trPr>
          <w:trHeight w:val="219"/>
        </w:trPr>
        <w:tc>
          <w:tcPr>
            <w:tcW w:w="4575" w:type="dxa"/>
          </w:tcPr>
          <w:p w14:paraId="5CC85C8F" w14:textId="3230B4DD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იურიდიული ფორმა/ორგანიზაციის ტიპი</w:t>
            </w:r>
            <w:r w:rsidR="00730BC7"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5868" w:type="dxa"/>
          </w:tcPr>
          <w:p w14:paraId="0D93B6CA" w14:textId="0B322310" w:rsidR="00730BC7" w:rsidRPr="005F5FA0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730BC7" w:rsidRPr="005F5FA0" w14:paraId="7AA4E33D" w14:textId="77777777" w:rsidTr="00CC2B46">
        <w:trPr>
          <w:trHeight w:val="201"/>
        </w:trPr>
        <w:tc>
          <w:tcPr>
            <w:tcW w:w="4575" w:type="dxa"/>
          </w:tcPr>
          <w:p w14:paraId="5B3F641A" w14:textId="292ECD77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მისამართი</w:t>
            </w:r>
          </w:p>
        </w:tc>
        <w:tc>
          <w:tcPr>
            <w:tcW w:w="5868" w:type="dxa"/>
          </w:tcPr>
          <w:p w14:paraId="29F016BC" w14:textId="1D77C3A1" w:rsidR="00730BC7" w:rsidRPr="005F5FA0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730BC7" w:rsidRPr="005F5FA0" w14:paraId="0B9FFF25" w14:textId="77777777" w:rsidTr="001001A0">
        <w:trPr>
          <w:trHeight w:val="218"/>
        </w:trPr>
        <w:tc>
          <w:tcPr>
            <w:tcW w:w="4575" w:type="dxa"/>
          </w:tcPr>
          <w:p w14:paraId="22AE9D2A" w14:textId="13534B5A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ელ-ფოსტა</w:t>
            </w:r>
          </w:p>
        </w:tc>
        <w:tc>
          <w:tcPr>
            <w:tcW w:w="5868" w:type="dxa"/>
          </w:tcPr>
          <w:p w14:paraId="1FD00D6E" w14:textId="1698AE6A" w:rsidR="00730BC7" w:rsidRPr="005F5FA0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C42E80" w:rsidRPr="005F5FA0" w14:paraId="29705A31" w14:textId="77777777" w:rsidTr="001001A0">
        <w:trPr>
          <w:trHeight w:val="218"/>
        </w:trPr>
        <w:tc>
          <w:tcPr>
            <w:tcW w:w="4575" w:type="dxa"/>
          </w:tcPr>
          <w:p w14:paraId="2D250968" w14:textId="16284C51" w:rsidR="00C42E80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საკონტაქტო პირი</w:t>
            </w:r>
            <w:r w:rsidR="00C42E80"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5868" w:type="dxa"/>
          </w:tcPr>
          <w:p w14:paraId="00E69860" w14:textId="7A67D173" w:rsidR="00C42E80" w:rsidRPr="00B467D4" w:rsidRDefault="00C42E80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</w:tr>
      <w:tr w:rsidR="00730BC7" w:rsidRPr="005F5FA0" w14:paraId="3987333A" w14:textId="77777777" w:rsidTr="001001A0">
        <w:trPr>
          <w:trHeight w:val="218"/>
        </w:trPr>
        <w:tc>
          <w:tcPr>
            <w:tcW w:w="4575" w:type="dxa"/>
          </w:tcPr>
          <w:p w14:paraId="140BDB2D" w14:textId="71746DC7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ტელეფონის ნომერი</w:t>
            </w:r>
          </w:p>
        </w:tc>
        <w:tc>
          <w:tcPr>
            <w:tcW w:w="5868" w:type="dxa"/>
          </w:tcPr>
          <w:p w14:paraId="25E411AF" w14:textId="7BDB2AC6" w:rsidR="00730BC7" w:rsidRPr="00B467D4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</w:tr>
      <w:tr w:rsidR="00730BC7" w:rsidRPr="005F5FA0" w14:paraId="6B0B29FB" w14:textId="77777777" w:rsidTr="001001A0">
        <w:trPr>
          <w:trHeight w:val="218"/>
        </w:trPr>
        <w:tc>
          <w:tcPr>
            <w:tcW w:w="4575" w:type="dxa"/>
          </w:tcPr>
          <w:p w14:paraId="12C50AF2" w14:textId="21B3FE53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რამდენ ხანს ითვლის თქვენი ორგანიზაციის აქტიური საქმიანობა</w:t>
            </w:r>
          </w:p>
        </w:tc>
        <w:tc>
          <w:tcPr>
            <w:tcW w:w="5868" w:type="dxa"/>
          </w:tcPr>
          <w:p w14:paraId="2C419558" w14:textId="2204F3D4" w:rsidR="00730BC7" w:rsidRPr="005F5FA0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  <w:tr w:rsidR="00473551" w:rsidRPr="00F73D31" w14:paraId="5168B386" w14:textId="77777777" w:rsidTr="001001A0">
        <w:trPr>
          <w:trHeight w:val="231"/>
        </w:trPr>
        <w:tc>
          <w:tcPr>
            <w:tcW w:w="4575" w:type="dxa"/>
          </w:tcPr>
          <w:p w14:paraId="5E9E6FAD" w14:textId="597357A9" w:rsidR="00473551" w:rsidRPr="00DB5F87" w:rsidRDefault="00473551" w:rsidP="0047355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 xml:space="preserve">ორგანიზაციის ვებგვერდი/ Facebook გვერდი (ასეთის არსებობის შემთხვევაში) </w:t>
            </w:r>
          </w:p>
        </w:tc>
        <w:tc>
          <w:tcPr>
            <w:tcW w:w="5868" w:type="dxa"/>
          </w:tcPr>
          <w:p w14:paraId="7F2F3748" w14:textId="330AD645" w:rsidR="00473551" w:rsidRPr="00B467D4" w:rsidRDefault="00473551" w:rsidP="0047355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</w:tr>
      <w:tr w:rsidR="00730BC7" w:rsidRPr="005F5FA0" w14:paraId="1F90D008" w14:textId="77777777" w:rsidTr="001001A0">
        <w:trPr>
          <w:trHeight w:val="406"/>
        </w:trPr>
        <w:tc>
          <w:tcPr>
            <w:tcW w:w="4575" w:type="dxa"/>
          </w:tcPr>
          <w:p w14:paraId="38BC0AF3" w14:textId="2ECDCF95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გეოგრაფიული არეალი, რომლის ფარგლებშიც თქვენი ორგანიზაციის საქმიანობა ხორციელდება</w:t>
            </w:r>
          </w:p>
        </w:tc>
        <w:tc>
          <w:tcPr>
            <w:tcW w:w="5868" w:type="dxa"/>
          </w:tcPr>
          <w:p w14:paraId="20FCDC01" w14:textId="41CAEF21" w:rsidR="00730BC7" w:rsidRPr="00B467D4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</w:tr>
      <w:tr w:rsidR="00730BC7" w:rsidRPr="005F5FA0" w14:paraId="7350AC5F" w14:textId="77777777" w:rsidTr="001001A0">
        <w:trPr>
          <w:trHeight w:val="231"/>
        </w:trPr>
        <w:tc>
          <w:tcPr>
            <w:tcW w:w="4575" w:type="dxa"/>
          </w:tcPr>
          <w:p w14:paraId="11898931" w14:textId="0FB48BEB" w:rsidR="00730BC7" w:rsidRPr="00DB5F87" w:rsidRDefault="00473551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საქმიანობის სფერო (ქალთა უფლებები, ადამიანის უფლებები)</w:t>
            </w:r>
          </w:p>
        </w:tc>
        <w:tc>
          <w:tcPr>
            <w:tcW w:w="5868" w:type="dxa"/>
          </w:tcPr>
          <w:p w14:paraId="6460DED0" w14:textId="2144AB91" w:rsidR="00730BC7" w:rsidRPr="00B467D4" w:rsidRDefault="00730BC7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</w:tr>
      <w:tr w:rsidR="00CF4590" w:rsidRPr="005F5FA0" w14:paraId="49014E11" w14:textId="77777777" w:rsidTr="001001A0">
        <w:trPr>
          <w:trHeight w:val="231"/>
        </w:trPr>
        <w:tc>
          <w:tcPr>
            <w:tcW w:w="4575" w:type="dxa"/>
          </w:tcPr>
          <w:p w14:paraId="4B48224C" w14:textId="5CF9AD47" w:rsidR="00CF4590" w:rsidRPr="00DB5F87" w:rsidRDefault="00CF4590" w:rsidP="00190F81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 xml:space="preserve">თანამშრომლების რაოდენობა </w:t>
            </w:r>
            <w:r w:rsidR="00C6164A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(მიუთითეთ რამდენი ქალია და რამდენი კაცი)</w:t>
            </w:r>
          </w:p>
        </w:tc>
        <w:tc>
          <w:tcPr>
            <w:tcW w:w="5868" w:type="dxa"/>
          </w:tcPr>
          <w:p w14:paraId="2958A6BC" w14:textId="77777777" w:rsidR="00CF4590" w:rsidRPr="00B467D4" w:rsidRDefault="00CF4590" w:rsidP="00190F8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</w:tr>
      <w:tr w:rsidR="00473551" w:rsidRPr="005F5FA0" w14:paraId="6170FF31" w14:textId="77777777" w:rsidTr="001001A0">
        <w:trPr>
          <w:trHeight w:val="231"/>
        </w:trPr>
        <w:tc>
          <w:tcPr>
            <w:tcW w:w="4575" w:type="dxa"/>
          </w:tcPr>
          <w:p w14:paraId="78F1BE68" w14:textId="58904299" w:rsidR="00473551" w:rsidRPr="00DB5F87" w:rsidRDefault="00473551" w:rsidP="0013009D">
            <w:pPr>
              <w:jc w:val="both"/>
              <w:rPr>
                <w:rFonts w:ascii="Sylfaen" w:eastAsia="Ubuntu" w:hAnsi="Sylfaen" w:cs="Times New Roman"/>
                <w:sz w:val="22"/>
                <w:szCs w:val="22"/>
                <w:lang w:val="ka-GE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განმცხადებელი ორგანიზაციის აღწერა (მაქსიმუმ 200 სიტყვა)</w:t>
            </w:r>
          </w:p>
        </w:tc>
        <w:tc>
          <w:tcPr>
            <w:tcW w:w="5868" w:type="dxa"/>
          </w:tcPr>
          <w:p w14:paraId="6D228C65" w14:textId="7CE616BC" w:rsidR="00473551" w:rsidRPr="00353132" w:rsidRDefault="00473551" w:rsidP="00473551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  <w:lang w:val="ka-GE"/>
              </w:rPr>
            </w:pPr>
          </w:p>
        </w:tc>
      </w:tr>
      <w:tr w:rsidR="000B3582" w:rsidRPr="005F5FA0" w14:paraId="407AEE61" w14:textId="77777777" w:rsidTr="001001A0">
        <w:trPr>
          <w:trHeight w:val="231"/>
        </w:trPr>
        <w:tc>
          <w:tcPr>
            <w:tcW w:w="4575" w:type="dxa"/>
          </w:tcPr>
          <w:p w14:paraId="4704E18D" w14:textId="553F1B69" w:rsidR="000B3582" w:rsidRPr="00DB5F87" w:rsidRDefault="000B3582" w:rsidP="0013009D">
            <w:pPr>
              <w:jc w:val="both"/>
              <w:rPr>
                <w:rFonts w:ascii="Sylfaen" w:eastAsia="Ubuntu" w:hAnsi="Sylfaen" w:cs="Times New Roman"/>
                <w:sz w:val="22"/>
                <w:szCs w:val="22"/>
              </w:rPr>
            </w:pPr>
            <w:r w:rsidRPr="00DB5F87">
              <w:rPr>
                <w:rFonts w:ascii="Sylfaen" w:eastAsia="Ubuntu" w:hAnsi="Sylfaen" w:cs="Times New Roman"/>
                <w:sz w:val="22"/>
                <w:szCs w:val="22"/>
                <w:lang w:val="ka-GE"/>
              </w:rPr>
              <w:t>თანაგანმცხადებელი ორგანიზაციის აღწერა (ასეთის არსებობის შემთხვევაში)</w:t>
            </w:r>
          </w:p>
        </w:tc>
        <w:tc>
          <w:tcPr>
            <w:tcW w:w="5868" w:type="dxa"/>
          </w:tcPr>
          <w:p w14:paraId="214DCB3F" w14:textId="77777777" w:rsidR="000B3582" w:rsidRPr="005F5FA0" w:rsidRDefault="000B3582" w:rsidP="000B3582">
            <w:pPr>
              <w:jc w:val="both"/>
              <w:rPr>
                <w:rFonts w:ascii="Sylfaen" w:eastAsia="Ubuntu" w:hAnsi="Sylfaen" w:cs="Times New Roman"/>
                <w:color w:val="000000"/>
                <w:sz w:val="18"/>
                <w:szCs w:val="18"/>
              </w:rPr>
            </w:pPr>
          </w:p>
        </w:tc>
      </w:tr>
    </w:tbl>
    <w:p w14:paraId="46FAE86C" w14:textId="77777777" w:rsidR="00730BC7" w:rsidRPr="005F5FA0" w:rsidRDefault="00730BC7" w:rsidP="00190F81">
      <w:pPr>
        <w:spacing w:after="60"/>
        <w:jc w:val="both"/>
        <w:rPr>
          <w:rFonts w:ascii="Sylfaen" w:eastAsia="Ubuntu" w:hAnsi="Sylfaen" w:cs="Times New Roman"/>
          <w:sz w:val="18"/>
          <w:szCs w:val="18"/>
        </w:rPr>
      </w:pPr>
    </w:p>
    <w:p w14:paraId="7EB4140F" w14:textId="77777777" w:rsidR="00ED5FDF" w:rsidRDefault="00ED5FDF" w:rsidP="00BA3C20">
      <w:pPr>
        <w:spacing w:after="60"/>
        <w:ind w:left="720"/>
        <w:jc w:val="both"/>
        <w:rPr>
          <w:rFonts w:ascii="Sylfaen" w:eastAsia="Ubuntu" w:hAnsi="Sylfaen" w:cs="Times New Roman"/>
          <w:b/>
        </w:rPr>
      </w:pPr>
    </w:p>
    <w:p w14:paraId="09EA152E" w14:textId="77777777" w:rsidR="00ED5FDF" w:rsidRDefault="00ED5FDF" w:rsidP="00BA3C20">
      <w:pPr>
        <w:spacing w:after="60"/>
        <w:ind w:left="720"/>
        <w:jc w:val="both"/>
        <w:rPr>
          <w:rFonts w:ascii="Sylfaen" w:eastAsia="Ubuntu" w:hAnsi="Sylfaen" w:cs="Times New Roman"/>
          <w:b/>
        </w:rPr>
      </w:pPr>
    </w:p>
    <w:p w14:paraId="2224348C" w14:textId="77777777" w:rsidR="00ED5FDF" w:rsidRDefault="00ED5FDF" w:rsidP="00BA3C20">
      <w:pPr>
        <w:spacing w:after="60"/>
        <w:ind w:left="720"/>
        <w:jc w:val="both"/>
        <w:rPr>
          <w:rFonts w:ascii="Sylfaen" w:eastAsia="Ubuntu" w:hAnsi="Sylfaen" w:cs="Times New Roman"/>
          <w:b/>
        </w:rPr>
      </w:pPr>
    </w:p>
    <w:p w14:paraId="4D8FE12B" w14:textId="77777777" w:rsidR="00ED5FDF" w:rsidRDefault="00ED5FDF" w:rsidP="00BA3C20">
      <w:pPr>
        <w:spacing w:after="60"/>
        <w:ind w:left="720"/>
        <w:jc w:val="both"/>
        <w:rPr>
          <w:rFonts w:ascii="Sylfaen" w:eastAsia="Ubuntu" w:hAnsi="Sylfaen" w:cs="Times New Roman"/>
          <w:b/>
        </w:rPr>
      </w:pPr>
    </w:p>
    <w:p w14:paraId="4DF555EA" w14:textId="1C6876A9" w:rsidR="00ED5FDF" w:rsidRDefault="00ED5FDF" w:rsidP="00BA3C20">
      <w:pPr>
        <w:spacing w:after="60"/>
        <w:ind w:left="720"/>
        <w:jc w:val="both"/>
        <w:rPr>
          <w:rFonts w:ascii="Sylfaen" w:eastAsia="Ubuntu" w:hAnsi="Sylfaen" w:cs="Times New Roman"/>
          <w:b/>
        </w:rPr>
      </w:pPr>
    </w:p>
    <w:p w14:paraId="6E9D0563" w14:textId="77777777" w:rsidR="00CF4590" w:rsidRDefault="00CF4590" w:rsidP="00BA3C20">
      <w:pPr>
        <w:spacing w:after="60"/>
        <w:ind w:left="720"/>
        <w:jc w:val="both"/>
        <w:rPr>
          <w:rFonts w:ascii="Sylfaen" w:eastAsia="Ubuntu" w:hAnsi="Sylfaen" w:cs="Times New Roman"/>
          <w:b/>
        </w:rPr>
      </w:pPr>
    </w:p>
    <w:p w14:paraId="09123856" w14:textId="57EDDFC7" w:rsidR="00730BC7" w:rsidRPr="00DB5F87" w:rsidRDefault="00BA3C20" w:rsidP="00BA3C20">
      <w:pPr>
        <w:spacing w:after="60"/>
        <w:ind w:left="720"/>
        <w:jc w:val="both"/>
        <w:rPr>
          <w:rFonts w:ascii="Sylfaen" w:eastAsia="Ubuntu" w:hAnsi="Sylfaen" w:cs="Times New Roman"/>
          <w:b/>
          <w:lang w:val="ka-GE"/>
        </w:rPr>
      </w:pPr>
      <w:r w:rsidRPr="00DB5F87">
        <w:rPr>
          <w:rFonts w:ascii="Sylfaen" w:eastAsia="Ubuntu" w:hAnsi="Sylfaen" w:cs="Times New Roman"/>
          <w:b/>
        </w:rPr>
        <w:t xml:space="preserve">1. </w:t>
      </w:r>
      <w:r w:rsidR="000B3582" w:rsidRPr="00DB5F87">
        <w:rPr>
          <w:rFonts w:ascii="Sylfaen" w:eastAsia="Ubuntu" w:hAnsi="Sylfaen" w:cs="Times New Roman"/>
          <w:b/>
          <w:lang w:val="ka-GE"/>
        </w:rPr>
        <w:t>პროექტის აღწერა</w:t>
      </w:r>
    </w:p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43"/>
      </w:tblGrid>
      <w:tr w:rsidR="00730BC7" w:rsidRPr="005F5FA0" w14:paraId="7DB13509" w14:textId="77777777" w:rsidTr="007C4D05">
        <w:tc>
          <w:tcPr>
            <w:tcW w:w="10343" w:type="dxa"/>
            <w:shd w:val="clear" w:color="auto" w:fill="EFEFEF"/>
          </w:tcPr>
          <w:p w14:paraId="2C1C553A" w14:textId="5ADF4C9B" w:rsidR="002562C7" w:rsidRPr="00DB5F87" w:rsidRDefault="00433480" w:rsidP="005F7867">
            <w:pPr>
              <w:spacing w:after="60"/>
              <w:jc w:val="both"/>
              <w:rPr>
                <w:rFonts w:ascii="Sylfaen" w:eastAsia="Ubuntu" w:hAnsi="Sylfaen" w:cs="Times New Roman"/>
                <w:b/>
              </w:rPr>
            </w:pPr>
            <w:r w:rsidRPr="00433480">
              <w:rPr>
                <w:rFonts w:ascii="Sylfaen" w:eastAsia="Ubuntu" w:hAnsi="Sylfaen" w:cs="Times New Roman"/>
                <w:b/>
                <w:noProof/>
                <w:lang w:val="ka-GE"/>
              </w:rPr>
              <w:drawing>
                <wp:inline distT="0" distB="0" distL="0" distR="0" wp14:anchorId="7A232113" wp14:editId="021D61AE">
                  <wp:extent cx="5732780" cy="1012825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2780" cy="1012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A84023" w14:textId="2AF4A16E" w:rsidR="00730BC7" w:rsidRPr="005F5FA0" w:rsidRDefault="00730BC7" w:rsidP="002562C7">
            <w:pPr>
              <w:pStyle w:val="ListParagraph"/>
              <w:spacing w:after="60"/>
              <w:jc w:val="both"/>
              <w:rPr>
                <w:rFonts w:ascii="Sylfaen" w:eastAsia="Ubuntu" w:hAnsi="Sylfaen" w:cs="Times New Roman"/>
                <w:sz w:val="18"/>
                <w:szCs w:val="18"/>
                <w:lang w:val="en-US"/>
              </w:rPr>
            </w:pPr>
          </w:p>
        </w:tc>
      </w:tr>
      <w:tr w:rsidR="00730BC7" w:rsidRPr="005F5FA0" w14:paraId="28BF56D0" w14:textId="77777777" w:rsidTr="007C4D05">
        <w:tc>
          <w:tcPr>
            <w:tcW w:w="10343" w:type="dxa"/>
          </w:tcPr>
          <w:p w14:paraId="7BAFF7B8" w14:textId="70904AA7" w:rsidR="00730BC7" w:rsidRPr="00BB1D76" w:rsidRDefault="00730BC7" w:rsidP="00F73D31">
            <w:pPr>
              <w:pStyle w:val="NormalWeb"/>
              <w:spacing w:before="240" w:beforeAutospacing="0" w:after="60" w:afterAutospacing="0"/>
              <w:jc w:val="both"/>
              <w:rPr>
                <w:rFonts w:ascii="Sylfaen" w:eastAsia="Ubuntu" w:hAnsi="Sylfaen"/>
                <w:sz w:val="18"/>
                <w:szCs w:val="18"/>
              </w:rPr>
            </w:pPr>
          </w:p>
        </w:tc>
      </w:tr>
    </w:tbl>
    <w:p w14:paraId="26FC9D63" w14:textId="458488BB" w:rsidR="00763CA4" w:rsidRPr="00DB5F87" w:rsidRDefault="00763CA4" w:rsidP="002562C7">
      <w:pPr>
        <w:spacing w:after="60"/>
        <w:jc w:val="both"/>
        <w:rPr>
          <w:rFonts w:ascii="Sylfaen" w:eastAsia="Ubuntu" w:hAnsi="Sylfaen" w:cs="Times New Roman"/>
          <w:b/>
        </w:rPr>
      </w:pPr>
    </w:p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43"/>
      </w:tblGrid>
      <w:tr w:rsidR="00763CA4" w:rsidRPr="00DB5F87" w14:paraId="0DEF6D8C" w14:textId="77777777" w:rsidTr="007C4D05">
        <w:tc>
          <w:tcPr>
            <w:tcW w:w="10343" w:type="dxa"/>
            <w:shd w:val="clear" w:color="auto" w:fill="EFEFEF"/>
          </w:tcPr>
          <w:p w14:paraId="4CE525FE" w14:textId="2969DDB4" w:rsidR="00763CA4" w:rsidRPr="00DB5F87" w:rsidRDefault="00433480" w:rsidP="00190F81">
            <w:pPr>
              <w:spacing w:after="60"/>
              <w:jc w:val="both"/>
              <w:rPr>
                <w:rFonts w:ascii="Sylfaen" w:eastAsia="Ubuntu" w:hAnsi="Sylfaen" w:cs="Times New Roman"/>
                <w:b/>
                <w:bCs/>
              </w:rPr>
            </w:pPr>
            <w:r w:rsidRPr="00433480">
              <w:rPr>
                <w:rFonts w:ascii="Sylfaen" w:eastAsia="Ubuntu" w:hAnsi="Sylfaen" w:cs="Times New Roman"/>
                <w:b/>
                <w:bCs/>
                <w:noProof/>
              </w:rPr>
              <w:drawing>
                <wp:inline distT="0" distB="0" distL="0" distR="0" wp14:anchorId="22EC272B" wp14:editId="573BBA60">
                  <wp:extent cx="5732780" cy="569595"/>
                  <wp:effectExtent l="0" t="0" r="127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2780" cy="569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CA4" w:rsidRPr="005F5FA0" w14:paraId="67D6F439" w14:textId="77777777" w:rsidTr="007C4D05">
        <w:tc>
          <w:tcPr>
            <w:tcW w:w="10343" w:type="dxa"/>
          </w:tcPr>
          <w:p w14:paraId="57155126" w14:textId="6A8CDD1B" w:rsidR="00763CA4" w:rsidRPr="00DA3D9F" w:rsidRDefault="00763CA4" w:rsidP="00190F81">
            <w:pPr>
              <w:spacing w:after="60"/>
              <w:jc w:val="both"/>
              <w:rPr>
                <w:rFonts w:ascii="Sylfaen" w:eastAsia="Ubuntu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</w:tr>
      <w:tr w:rsidR="002562C7" w:rsidRPr="005F5FA0" w14:paraId="7E7151F0" w14:textId="77777777" w:rsidTr="002562C7">
        <w:tc>
          <w:tcPr>
            <w:tcW w:w="10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</w:tcPr>
          <w:p w14:paraId="0D1BCC17" w14:textId="76891BDC" w:rsidR="002562C7" w:rsidRPr="00DB5F87" w:rsidRDefault="00433480" w:rsidP="007C4D05">
            <w:pPr>
              <w:spacing w:after="60"/>
              <w:jc w:val="both"/>
              <w:rPr>
                <w:rFonts w:ascii="Sylfaen" w:eastAsia="Ubuntu" w:hAnsi="Sylfaen" w:cs="Times New Roman"/>
                <w:b/>
                <w:bCs/>
                <w:lang w:val="ka-GE"/>
              </w:rPr>
            </w:pPr>
            <w:r w:rsidRPr="00433480">
              <w:rPr>
                <w:rFonts w:ascii="Sylfaen" w:eastAsia="Ubuntu" w:hAnsi="Sylfaen" w:cs="Times New Roman"/>
                <w:b/>
                <w:bCs/>
                <w:noProof/>
              </w:rPr>
              <w:drawing>
                <wp:inline distT="0" distB="0" distL="0" distR="0" wp14:anchorId="0F697CEC" wp14:editId="16AC997D">
                  <wp:extent cx="5732780" cy="75247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2780" cy="75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62C7" w:rsidRPr="005F5FA0" w14:paraId="1E696CAF" w14:textId="77777777" w:rsidTr="002562C7">
        <w:tc>
          <w:tcPr>
            <w:tcW w:w="10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15E3F" w14:textId="7C89654B" w:rsidR="00DA3D9F" w:rsidRPr="00DA3D9F" w:rsidRDefault="00DA3D9F" w:rsidP="00F73D31">
            <w:pPr>
              <w:spacing w:after="60"/>
              <w:jc w:val="both"/>
              <w:rPr>
                <w:rFonts w:ascii="Sylfaen" w:eastAsia="Ubuntu" w:hAnsi="Sylfaen" w:cs="Times New Roman"/>
                <w:b/>
                <w:bCs/>
                <w:sz w:val="18"/>
                <w:szCs w:val="18"/>
                <w:lang w:val="ka-GE"/>
              </w:rPr>
            </w:pPr>
          </w:p>
        </w:tc>
      </w:tr>
      <w:tr w:rsidR="005F7867" w:rsidRPr="005F5FA0" w14:paraId="22F1DC62" w14:textId="77777777" w:rsidTr="005F7867">
        <w:tc>
          <w:tcPr>
            <w:tcW w:w="10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B31074C" w14:textId="26DF7E4A" w:rsidR="005F7867" w:rsidRPr="005F5FA0" w:rsidRDefault="00433480" w:rsidP="007C4D05">
            <w:pPr>
              <w:spacing w:after="60"/>
              <w:jc w:val="both"/>
              <w:rPr>
                <w:rFonts w:ascii="Sylfaen" w:eastAsia="Ubuntu" w:hAnsi="Sylfaen" w:cs="Times New Roman"/>
                <w:b/>
                <w:bCs/>
                <w:sz w:val="18"/>
                <w:szCs w:val="18"/>
                <w:lang w:val="ka-GE"/>
              </w:rPr>
            </w:pPr>
            <w:r w:rsidRPr="00433480">
              <w:rPr>
                <w:rFonts w:ascii="Sylfaen" w:eastAsia="Ubuntu" w:hAnsi="Sylfaen" w:cs="Times New Roman"/>
                <w:b/>
                <w:bCs/>
                <w:noProof/>
              </w:rPr>
              <w:drawing>
                <wp:inline distT="0" distB="0" distL="0" distR="0" wp14:anchorId="32186753" wp14:editId="74EF9978">
                  <wp:extent cx="5732780" cy="1012825"/>
                  <wp:effectExtent l="0" t="0" r="127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2780" cy="1012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7867" w:rsidRPr="005F5FA0" w14:paraId="2F100855" w14:textId="77777777" w:rsidTr="002562C7">
        <w:tc>
          <w:tcPr>
            <w:tcW w:w="10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W w:w="0" w:type="auto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335"/>
            </w:tblGrid>
            <w:tr w:rsidR="00353132" w:rsidRPr="00353132" w14:paraId="4872C403" w14:textId="77777777" w:rsidTr="00353132">
              <w:trPr>
                <w:trHeight w:val="4355"/>
              </w:trPr>
              <w:tc>
                <w:tcPr>
                  <w:tcW w:w="933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727AF08" w14:textId="390B3923" w:rsidR="00353132" w:rsidRPr="00353132" w:rsidRDefault="00353132" w:rsidP="00353132">
                  <w:pPr>
                    <w:spacing w:after="60"/>
                    <w:jc w:val="both"/>
                    <w:rPr>
                      <w:rFonts w:ascii="Sylfaen" w:eastAsia="Ubuntu" w:hAnsi="Sylfaen" w:cs="Times New Roman"/>
                      <w:sz w:val="18"/>
                      <w:szCs w:val="18"/>
                      <w:lang w:val="ru-RU"/>
                    </w:rPr>
                  </w:pPr>
                </w:p>
              </w:tc>
            </w:tr>
          </w:tbl>
          <w:p w14:paraId="476955DE" w14:textId="40E03D1E" w:rsidR="00897CED" w:rsidRPr="00897CED" w:rsidRDefault="00897CED" w:rsidP="007C4D05">
            <w:pPr>
              <w:spacing w:after="60"/>
              <w:jc w:val="both"/>
              <w:rPr>
                <w:rFonts w:ascii="Sylfaen" w:eastAsia="Ubuntu" w:hAnsi="Sylfaen" w:cs="Times New Roman"/>
                <w:sz w:val="18"/>
                <w:szCs w:val="18"/>
                <w:lang w:val="ka-GE"/>
              </w:rPr>
            </w:pPr>
          </w:p>
        </w:tc>
      </w:tr>
    </w:tbl>
    <w:p w14:paraId="4F7244E6" w14:textId="77777777" w:rsidR="00730BC7" w:rsidRPr="005F5FA0" w:rsidRDefault="00730BC7" w:rsidP="00190F81">
      <w:pPr>
        <w:spacing w:after="60"/>
        <w:jc w:val="both"/>
        <w:rPr>
          <w:rFonts w:ascii="Sylfaen" w:eastAsia="Ubuntu" w:hAnsi="Sylfaen" w:cs="Times New Roman"/>
          <w:sz w:val="22"/>
          <w:szCs w:val="22"/>
        </w:rPr>
      </w:pPr>
    </w:p>
    <w:p w14:paraId="483EF692" w14:textId="32861BBA" w:rsidR="002562C7" w:rsidRPr="005F5FA0" w:rsidRDefault="002562C7" w:rsidP="002562C7">
      <w:pPr>
        <w:spacing w:after="60"/>
        <w:jc w:val="both"/>
        <w:rPr>
          <w:rFonts w:ascii="Sylfaen" w:eastAsia="Ubuntu" w:hAnsi="Sylfaen" w:cs="Times New Roman"/>
          <w:b/>
          <w:sz w:val="18"/>
          <w:szCs w:val="18"/>
        </w:rPr>
      </w:pPr>
    </w:p>
    <w:p w14:paraId="3A3DF55F" w14:textId="77777777" w:rsidR="00642E8B" w:rsidRPr="005F5FA0" w:rsidRDefault="00642E8B" w:rsidP="00642E8B">
      <w:pPr>
        <w:pStyle w:val="ListParagraph"/>
        <w:spacing w:after="60"/>
        <w:jc w:val="both"/>
        <w:rPr>
          <w:rFonts w:ascii="Sylfaen" w:eastAsia="Ubuntu" w:hAnsi="Sylfaen" w:cs="Times New Roman"/>
          <w:b/>
          <w:sz w:val="18"/>
          <w:szCs w:val="18"/>
        </w:rPr>
      </w:pPr>
    </w:p>
    <w:p w14:paraId="20475807" w14:textId="7E9BD5DE" w:rsidR="00642E8B" w:rsidRPr="005F5FA0" w:rsidRDefault="000B3582" w:rsidP="005F7867">
      <w:pPr>
        <w:pStyle w:val="ListParagraph"/>
        <w:numPr>
          <w:ilvl w:val="0"/>
          <w:numId w:val="5"/>
        </w:numPr>
        <w:spacing w:after="60"/>
        <w:jc w:val="both"/>
        <w:rPr>
          <w:rFonts w:ascii="Sylfaen" w:eastAsia="Ubuntu" w:hAnsi="Sylfaen" w:cs="Times New Roman"/>
          <w:b/>
          <w:sz w:val="18"/>
          <w:szCs w:val="18"/>
        </w:rPr>
      </w:pPr>
      <w:r w:rsidRPr="00DB5F87">
        <w:rPr>
          <w:rFonts w:ascii="Sylfaen" w:eastAsia="Ubuntu" w:hAnsi="Sylfaen" w:cs="Times New Roman"/>
          <w:b/>
          <w:sz w:val="24"/>
          <w:szCs w:val="24"/>
          <w:lang w:val="ka-GE"/>
        </w:rPr>
        <w:t>მოთხოვნილი მხარდაჭერის ოდენობა:</w:t>
      </w:r>
      <w:r w:rsidRPr="005F5FA0">
        <w:rPr>
          <w:rFonts w:ascii="Sylfaen" w:eastAsia="Ubuntu" w:hAnsi="Sylfaen" w:cs="Times New Roman"/>
          <w:b/>
          <w:sz w:val="18"/>
          <w:szCs w:val="18"/>
          <w:lang w:val="ka-GE"/>
        </w:rPr>
        <w:t xml:space="preserve"> </w:t>
      </w:r>
      <w:r w:rsidR="00BA3C20" w:rsidRPr="005F5FA0">
        <w:rPr>
          <w:rFonts w:ascii="Sylfaen" w:eastAsia="Ubuntu" w:hAnsi="Sylfaen" w:cs="Times New Roman"/>
          <w:b/>
          <w:sz w:val="18"/>
          <w:szCs w:val="18"/>
        </w:rPr>
        <w:t xml:space="preserve"> </w:t>
      </w:r>
    </w:p>
    <w:p w14:paraId="42D00E41" w14:textId="77777777" w:rsidR="00C42E80" w:rsidRPr="005F5FA0" w:rsidRDefault="00C42E80" w:rsidP="00190F81">
      <w:pPr>
        <w:spacing w:after="60"/>
        <w:jc w:val="both"/>
        <w:rPr>
          <w:rFonts w:ascii="Sylfaen" w:eastAsia="Ubuntu" w:hAnsi="Sylfaen" w:cs="Times New Roman"/>
          <w:sz w:val="18"/>
          <w:szCs w:val="18"/>
        </w:rPr>
      </w:pPr>
    </w:p>
    <w:p w14:paraId="12E62F93" w14:textId="14BD6784" w:rsidR="00C42E80" w:rsidRPr="0052071A" w:rsidRDefault="000B3582" w:rsidP="0052071A">
      <w:pPr>
        <w:pStyle w:val="ListParagraph"/>
        <w:numPr>
          <w:ilvl w:val="0"/>
          <w:numId w:val="5"/>
        </w:numPr>
        <w:spacing w:after="60"/>
        <w:jc w:val="both"/>
        <w:rPr>
          <w:rFonts w:ascii="Sylfaen" w:eastAsia="Ubuntu" w:hAnsi="Sylfaen" w:cs="Times New Roman"/>
          <w:b/>
          <w:sz w:val="18"/>
          <w:szCs w:val="18"/>
        </w:rPr>
      </w:pPr>
      <w:r w:rsidRPr="0052071A">
        <w:rPr>
          <w:rFonts w:ascii="Sylfaen" w:eastAsia="Ubuntu" w:hAnsi="Sylfaen" w:cs="Times New Roman"/>
          <w:b/>
          <w:sz w:val="24"/>
          <w:szCs w:val="24"/>
          <w:lang w:val="ka-GE"/>
        </w:rPr>
        <w:t>გრანტის ხანგრძლივობა</w:t>
      </w:r>
      <w:r w:rsidR="0013009D" w:rsidRPr="0052071A">
        <w:rPr>
          <w:rFonts w:ascii="Sylfaen" w:eastAsia="Ubuntu" w:hAnsi="Sylfaen" w:cs="Times New Roman"/>
          <w:b/>
          <w:sz w:val="24"/>
          <w:szCs w:val="24"/>
          <w:lang w:val="ka-GE"/>
        </w:rPr>
        <w:t xml:space="preserve"> </w:t>
      </w:r>
      <w:r w:rsidR="00DA4B77" w:rsidRPr="0052071A">
        <w:rPr>
          <w:rFonts w:ascii="Sylfaen" w:eastAsia="Ubuntu" w:hAnsi="Sylfaen" w:cs="Times New Roman"/>
          <w:b/>
          <w:sz w:val="24"/>
          <w:szCs w:val="24"/>
        </w:rPr>
        <w:t>(</w:t>
      </w:r>
      <w:r w:rsidRPr="0052071A">
        <w:rPr>
          <w:rFonts w:ascii="Sylfaen" w:eastAsia="Ubuntu" w:hAnsi="Sylfaen" w:cs="Times New Roman"/>
          <w:b/>
          <w:sz w:val="24"/>
          <w:szCs w:val="24"/>
          <w:lang w:val="ka-GE"/>
        </w:rPr>
        <w:t>მაქსიმუმ</w:t>
      </w:r>
      <w:r w:rsidR="00DA4B77" w:rsidRPr="0052071A">
        <w:rPr>
          <w:rFonts w:ascii="Sylfaen" w:eastAsia="Ubuntu" w:hAnsi="Sylfaen" w:cs="Times New Roman"/>
          <w:b/>
          <w:sz w:val="24"/>
          <w:szCs w:val="24"/>
        </w:rPr>
        <w:t xml:space="preserve"> </w:t>
      </w:r>
      <w:r w:rsidR="00CF4590">
        <w:rPr>
          <w:rFonts w:ascii="Sylfaen" w:eastAsia="Ubuntu" w:hAnsi="Sylfaen" w:cs="Times New Roman"/>
          <w:b/>
          <w:sz w:val="24"/>
          <w:szCs w:val="24"/>
        </w:rPr>
        <w:t>6</w:t>
      </w:r>
      <w:r w:rsidR="002562C7" w:rsidRPr="0052071A">
        <w:rPr>
          <w:rFonts w:ascii="Sylfaen" w:eastAsia="Ubuntu" w:hAnsi="Sylfaen" w:cs="Times New Roman"/>
          <w:b/>
          <w:sz w:val="24"/>
          <w:szCs w:val="24"/>
        </w:rPr>
        <w:t xml:space="preserve"> </w:t>
      </w:r>
      <w:r w:rsidRPr="0052071A">
        <w:rPr>
          <w:rFonts w:ascii="Sylfaen" w:eastAsia="Ubuntu" w:hAnsi="Sylfaen" w:cs="Times New Roman"/>
          <w:b/>
          <w:sz w:val="24"/>
          <w:szCs w:val="24"/>
          <w:lang w:val="ka-GE"/>
        </w:rPr>
        <w:t>თვე</w:t>
      </w:r>
      <w:r w:rsidR="00DA4B77" w:rsidRPr="0052071A">
        <w:rPr>
          <w:rFonts w:ascii="Sylfaen" w:eastAsia="Ubuntu" w:hAnsi="Sylfaen" w:cs="Times New Roman"/>
          <w:b/>
          <w:sz w:val="24"/>
          <w:szCs w:val="24"/>
        </w:rPr>
        <w:t>)</w:t>
      </w:r>
      <w:r w:rsidR="00E92A8A" w:rsidRPr="0052071A">
        <w:rPr>
          <w:rFonts w:ascii="Sylfaen" w:eastAsia="Ubuntu" w:hAnsi="Sylfaen" w:cs="Times New Roman"/>
          <w:b/>
          <w:sz w:val="24"/>
          <w:szCs w:val="24"/>
        </w:rPr>
        <w:t>:</w:t>
      </w:r>
      <w:r w:rsidR="00E92A8A" w:rsidRPr="0052071A">
        <w:rPr>
          <w:rFonts w:ascii="Sylfaen" w:eastAsia="Ubuntu" w:hAnsi="Sylfaen" w:cs="Times New Roman"/>
          <w:b/>
          <w:sz w:val="18"/>
          <w:szCs w:val="18"/>
        </w:rPr>
        <w:t xml:space="preserve"> </w:t>
      </w:r>
    </w:p>
    <w:p w14:paraId="1DA95F1F" w14:textId="275470F0" w:rsidR="00E92A8A" w:rsidRPr="00DB5F87" w:rsidRDefault="000B3582" w:rsidP="0052071A">
      <w:pPr>
        <w:numPr>
          <w:ilvl w:val="0"/>
          <w:numId w:val="5"/>
        </w:numPr>
        <w:spacing w:after="60"/>
        <w:jc w:val="both"/>
        <w:rPr>
          <w:rFonts w:ascii="Sylfaen" w:eastAsia="Ubuntu" w:hAnsi="Sylfaen" w:cs="Times New Roman"/>
          <w:b/>
          <w:lang w:val="ka-GE"/>
        </w:rPr>
      </w:pPr>
      <w:r w:rsidRPr="00DB5F87">
        <w:rPr>
          <w:rFonts w:ascii="Sylfaen" w:eastAsia="Ubuntu" w:hAnsi="Sylfaen" w:cs="Times New Roman"/>
          <w:b/>
          <w:lang w:val="ka-GE"/>
        </w:rPr>
        <w:t xml:space="preserve">მიიღეთ თუ არა </w:t>
      </w:r>
      <w:r w:rsidRPr="00DB5F87">
        <w:rPr>
          <w:rFonts w:ascii="Sylfaen" w:eastAsia="Ubuntu" w:hAnsi="Sylfaen" w:cs="Times New Roman"/>
          <w:b/>
          <w:u w:val="single"/>
          <w:lang w:val="ka-GE"/>
        </w:rPr>
        <w:t>ფინანსური მხარდაჭერა</w:t>
      </w:r>
      <w:r w:rsidRPr="00DB5F87">
        <w:rPr>
          <w:rFonts w:ascii="Sylfaen" w:eastAsia="Ubuntu" w:hAnsi="Sylfaen" w:cs="Times New Roman"/>
          <w:b/>
          <w:lang w:val="ka-GE"/>
        </w:rPr>
        <w:t xml:space="preserve"> სხვა დონორებისგან წელს?</w:t>
      </w:r>
      <w:r w:rsidR="00E92A8A" w:rsidRPr="00DB5F87">
        <w:rPr>
          <w:rFonts w:ascii="Sylfaen" w:eastAsia="Ubuntu" w:hAnsi="Sylfaen" w:cs="Times New Roman"/>
          <w:b/>
          <w:lang w:val="ka-GE"/>
        </w:rPr>
        <w:t xml:space="preserve"> </w:t>
      </w:r>
    </w:p>
    <w:p w14:paraId="7BDA49EC" w14:textId="0B72726D" w:rsidR="000B3582" w:rsidRPr="00DB5F87" w:rsidRDefault="000B3582" w:rsidP="000B3582">
      <w:pPr>
        <w:spacing w:after="60"/>
        <w:ind w:left="720"/>
        <w:rPr>
          <w:rFonts w:ascii="Sylfaen" w:eastAsia="Ubuntu" w:hAnsi="Sylfaen" w:cs="Times New Roman"/>
          <w:bCs/>
        </w:rPr>
      </w:pPr>
      <w:proofErr w:type="spellStart"/>
      <w:r w:rsidRPr="00DB5F87">
        <w:rPr>
          <w:rFonts w:ascii="Sylfaen" w:eastAsia="Ubuntu" w:hAnsi="Sylfaen" w:cs="Sylfaen"/>
          <w:bCs/>
        </w:rPr>
        <w:t>დადებითი</w:t>
      </w:r>
      <w:proofErr w:type="spellEnd"/>
      <w:r w:rsidRPr="00DB5F87">
        <w:rPr>
          <w:rFonts w:ascii="Sylfaen" w:eastAsia="Ubuntu" w:hAnsi="Sylfaen" w:cs="Times New Roman"/>
          <w:bCs/>
        </w:rPr>
        <w:t xml:space="preserve"> </w:t>
      </w:r>
      <w:proofErr w:type="spellStart"/>
      <w:r w:rsidRPr="00DB5F87">
        <w:rPr>
          <w:rFonts w:ascii="Sylfaen" w:eastAsia="Ubuntu" w:hAnsi="Sylfaen" w:cs="Sylfaen"/>
          <w:bCs/>
        </w:rPr>
        <w:t>პასუხის</w:t>
      </w:r>
      <w:proofErr w:type="spellEnd"/>
      <w:r w:rsidRPr="00DB5F87">
        <w:rPr>
          <w:rFonts w:ascii="Sylfaen" w:eastAsia="Ubuntu" w:hAnsi="Sylfaen" w:cs="Times New Roman"/>
          <w:bCs/>
        </w:rPr>
        <w:t xml:space="preserve"> </w:t>
      </w:r>
      <w:proofErr w:type="spellStart"/>
      <w:r w:rsidRPr="00DB5F87">
        <w:rPr>
          <w:rFonts w:ascii="Sylfaen" w:eastAsia="Ubuntu" w:hAnsi="Sylfaen" w:cs="Sylfaen"/>
          <w:bCs/>
        </w:rPr>
        <w:t>შემთხვევაში</w:t>
      </w:r>
      <w:proofErr w:type="spellEnd"/>
      <w:r w:rsidRPr="00DB5F87">
        <w:rPr>
          <w:rFonts w:ascii="Sylfaen" w:eastAsia="Ubuntu" w:hAnsi="Sylfaen" w:cs="Times New Roman"/>
          <w:bCs/>
        </w:rPr>
        <w:t xml:space="preserve">, </w:t>
      </w:r>
      <w:proofErr w:type="spellStart"/>
      <w:r w:rsidRPr="00DB5F87">
        <w:rPr>
          <w:rFonts w:ascii="Sylfaen" w:eastAsia="Ubuntu" w:hAnsi="Sylfaen" w:cs="Sylfaen"/>
          <w:bCs/>
        </w:rPr>
        <w:t>გთხოვთ</w:t>
      </w:r>
      <w:proofErr w:type="spellEnd"/>
      <w:r w:rsidRPr="00DB5F87">
        <w:rPr>
          <w:rFonts w:ascii="Sylfaen" w:eastAsia="Ubuntu" w:hAnsi="Sylfaen" w:cs="Times New Roman"/>
          <w:bCs/>
        </w:rPr>
        <w:t xml:space="preserve">, </w:t>
      </w:r>
      <w:proofErr w:type="spellStart"/>
      <w:r w:rsidRPr="00DB5F87">
        <w:rPr>
          <w:rFonts w:ascii="Sylfaen" w:eastAsia="Ubuntu" w:hAnsi="Sylfaen" w:cs="Sylfaen"/>
          <w:bCs/>
        </w:rPr>
        <w:t>მიუთითეთ</w:t>
      </w:r>
      <w:proofErr w:type="spellEnd"/>
      <w:r w:rsidRPr="00DB5F87">
        <w:rPr>
          <w:rFonts w:ascii="Sylfaen" w:eastAsia="Ubuntu" w:hAnsi="Sylfaen" w:cs="Times New Roman"/>
          <w:bCs/>
        </w:rPr>
        <w:t xml:space="preserve"> </w:t>
      </w:r>
      <w:proofErr w:type="spellStart"/>
      <w:r w:rsidRPr="00DB5F87">
        <w:rPr>
          <w:rFonts w:ascii="Sylfaen" w:eastAsia="Ubuntu" w:hAnsi="Sylfaen" w:cs="Sylfaen"/>
          <w:bCs/>
        </w:rPr>
        <w:t>დონორი</w:t>
      </w:r>
      <w:proofErr w:type="spellEnd"/>
      <w:r w:rsidRPr="00DB5F87">
        <w:rPr>
          <w:rFonts w:ascii="Sylfaen" w:eastAsia="Ubuntu" w:hAnsi="Sylfaen" w:cs="Times New Roman"/>
          <w:bCs/>
        </w:rPr>
        <w:t xml:space="preserve"> </w:t>
      </w:r>
      <w:proofErr w:type="spellStart"/>
      <w:r w:rsidRPr="00DB5F87">
        <w:rPr>
          <w:rFonts w:ascii="Sylfaen" w:eastAsia="Ubuntu" w:hAnsi="Sylfaen" w:cs="Sylfaen"/>
          <w:bCs/>
        </w:rPr>
        <w:t>და</w:t>
      </w:r>
      <w:proofErr w:type="spellEnd"/>
      <w:r w:rsidRPr="00DB5F87">
        <w:rPr>
          <w:rFonts w:ascii="Sylfaen" w:eastAsia="Ubuntu" w:hAnsi="Sylfaen" w:cs="Times New Roman"/>
          <w:bCs/>
        </w:rPr>
        <w:t xml:space="preserve"> </w:t>
      </w:r>
      <w:proofErr w:type="spellStart"/>
      <w:r w:rsidRPr="00DB5F87">
        <w:rPr>
          <w:rFonts w:ascii="Sylfaen" w:eastAsia="Ubuntu" w:hAnsi="Sylfaen" w:cs="Sylfaen"/>
          <w:bCs/>
        </w:rPr>
        <w:t>მიღებული</w:t>
      </w:r>
      <w:proofErr w:type="spellEnd"/>
      <w:r w:rsidRPr="00DB5F87">
        <w:rPr>
          <w:rFonts w:ascii="Sylfaen" w:eastAsia="Ubuntu" w:hAnsi="Sylfaen" w:cs="Times New Roman"/>
          <w:bCs/>
        </w:rPr>
        <w:t xml:space="preserve"> </w:t>
      </w:r>
      <w:r w:rsidRPr="00DB5F87">
        <w:rPr>
          <w:rFonts w:ascii="Sylfaen" w:eastAsia="Ubuntu" w:hAnsi="Sylfaen" w:cs="Sylfaen"/>
          <w:bCs/>
          <w:lang w:val="ka-GE"/>
        </w:rPr>
        <w:t>მხარდაჭერის</w:t>
      </w:r>
      <w:r w:rsidRPr="00DB5F87">
        <w:rPr>
          <w:rFonts w:ascii="Sylfaen" w:eastAsia="Ubuntu" w:hAnsi="Sylfaen" w:cs="Times New Roman"/>
          <w:bCs/>
        </w:rPr>
        <w:t xml:space="preserve"> </w:t>
      </w:r>
      <w:proofErr w:type="spellStart"/>
      <w:r w:rsidRPr="00DB5F87">
        <w:rPr>
          <w:rFonts w:ascii="Sylfaen" w:eastAsia="Ubuntu" w:hAnsi="Sylfaen" w:cs="Sylfaen"/>
          <w:bCs/>
        </w:rPr>
        <w:t>ოდენობა</w:t>
      </w:r>
      <w:proofErr w:type="spellEnd"/>
      <w:r w:rsidRPr="00DB5F87">
        <w:rPr>
          <w:rFonts w:ascii="Sylfaen" w:eastAsia="Ubuntu" w:hAnsi="Sylfaen" w:cs="Times New Roman"/>
          <w:bCs/>
        </w:rPr>
        <w:t>.</w:t>
      </w:r>
    </w:p>
    <w:p w14:paraId="05B2EE2C" w14:textId="0052CE8F" w:rsidR="00E92A8A" w:rsidRPr="005F5FA0" w:rsidRDefault="00E92A8A" w:rsidP="00190F81">
      <w:pPr>
        <w:spacing w:after="60"/>
        <w:ind w:left="720"/>
        <w:jc w:val="both"/>
        <w:rPr>
          <w:rFonts w:ascii="Sylfaen" w:eastAsia="Ubuntu" w:hAnsi="Sylfaen" w:cs="Times New Roman"/>
          <w:bCs/>
          <w:sz w:val="18"/>
          <w:szCs w:val="18"/>
        </w:rPr>
      </w:pPr>
    </w:p>
    <w:p w14:paraId="3C67D385" w14:textId="77777777" w:rsidR="00E92A8A" w:rsidRPr="005F5FA0" w:rsidRDefault="00E92A8A" w:rsidP="00190F81">
      <w:pPr>
        <w:ind w:left="1440"/>
        <w:jc w:val="both"/>
        <w:rPr>
          <w:rFonts w:ascii="Sylfaen" w:hAnsi="Sylfaen" w:cs="Times New Roman"/>
          <w:sz w:val="18"/>
          <w:szCs w:val="18"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8"/>
        <w:gridCol w:w="2552"/>
        <w:gridCol w:w="2835"/>
      </w:tblGrid>
      <w:tr w:rsidR="00E92A8A" w:rsidRPr="005F5FA0" w14:paraId="671039B3" w14:textId="77777777" w:rsidTr="007C4D05">
        <w:tc>
          <w:tcPr>
            <w:tcW w:w="4678" w:type="dxa"/>
            <w:shd w:val="clear" w:color="auto" w:fill="auto"/>
          </w:tcPr>
          <w:p w14:paraId="762A5E5E" w14:textId="4781AB8C" w:rsidR="00E92A8A" w:rsidRPr="00DB5F87" w:rsidRDefault="000B3582" w:rsidP="00190F81">
            <w:pPr>
              <w:jc w:val="both"/>
              <w:rPr>
                <w:rFonts w:ascii="Sylfaen" w:hAnsi="Sylfaen" w:cs="Times New Roman"/>
                <w:lang w:val="ka-GE"/>
              </w:rPr>
            </w:pPr>
            <w:r w:rsidRPr="00DB5F87">
              <w:rPr>
                <w:rFonts w:ascii="Sylfaen" w:hAnsi="Sylfaen" w:cs="Times New Roman"/>
                <w:lang w:val="ka-GE"/>
              </w:rPr>
              <w:t>დონორის სახელი</w:t>
            </w:r>
          </w:p>
        </w:tc>
        <w:tc>
          <w:tcPr>
            <w:tcW w:w="2552" w:type="dxa"/>
            <w:shd w:val="clear" w:color="auto" w:fill="auto"/>
          </w:tcPr>
          <w:p w14:paraId="5273402C" w14:textId="0729E4AF" w:rsidR="00E92A8A" w:rsidRPr="00DB5F87" w:rsidRDefault="000B3582" w:rsidP="00190F81">
            <w:pPr>
              <w:jc w:val="both"/>
              <w:rPr>
                <w:rFonts w:ascii="Sylfaen" w:hAnsi="Sylfaen" w:cs="Times New Roman"/>
              </w:rPr>
            </w:pPr>
            <w:r w:rsidRPr="00DB5F87">
              <w:rPr>
                <w:rFonts w:ascii="Sylfaen" w:hAnsi="Sylfaen" w:cs="Times New Roman"/>
                <w:lang w:val="ka-GE"/>
              </w:rPr>
              <w:t xml:space="preserve">მიღებული მხარდაჭერის ოდენობა </w:t>
            </w:r>
          </w:p>
        </w:tc>
        <w:tc>
          <w:tcPr>
            <w:tcW w:w="2835" w:type="dxa"/>
          </w:tcPr>
          <w:p w14:paraId="2A71B3EC" w14:textId="2D95548D" w:rsidR="00E92A8A" w:rsidRPr="00DB5F87" w:rsidRDefault="000B3582" w:rsidP="00190F81">
            <w:pPr>
              <w:jc w:val="both"/>
              <w:rPr>
                <w:rFonts w:ascii="Sylfaen" w:hAnsi="Sylfaen" w:cs="Times New Roman"/>
                <w:lang w:val="ka-GE"/>
              </w:rPr>
            </w:pPr>
            <w:r w:rsidRPr="00DB5F87">
              <w:rPr>
                <w:rFonts w:ascii="Sylfaen" w:hAnsi="Sylfaen" w:cs="Times New Roman"/>
                <w:lang w:val="ka-GE"/>
              </w:rPr>
              <w:t>მხარდაჭერის მი</w:t>
            </w:r>
            <w:r w:rsidR="0013009D" w:rsidRPr="00DB5F87">
              <w:rPr>
                <w:rFonts w:ascii="Sylfaen" w:hAnsi="Sylfaen" w:cs="Times New Roman"/>
                <w:lang w:val="ka-GE"/>
              </w:rPr>
              <w:t>ღ</w:t>
            </w:r>
            <w:r w:rsidRPr="00DB5F87">
              <w:rPr>
                <w:rFonts w:ascii="Sylfaen" w:hAnsi="Sylfaen" w:cs="Times New Roman"/>
                <w:lang w:val="ka-GE"/>
              </w:rPr>
              <w:t xml:space="preserve">ების </w:t>
            </w:r>
            <w:r w:rsidR="0013009D" w:rsidRPr="00DB5F87">
              <w:rPr>
                <w:rFonts w:ascii="Sylfaen" w:hAnsi="Sylfaen" w:cs="Times New Roman"/>
                <w:lang w:val="ka-GE"/>
              </w:rPr>
              <w:t>ვადები</w:t>
            </w:r>
          </w:p>
        </w:tc>
      </w:tr>
      <w:tr w:rsidR="00E92A8A" w:rsidRPr="005F5FA0" w14:paraId="02CDDABB" w14:textId="77777777" w:rsidTr="007C4D05">
        <w:tc>
          <w:tcPr>
            <w:tcW w:w="4678" w:type="dxa"/>
            <w:shd w:val="clear" w:color="auto" w:fill="auto"/>
          </w:tcPr>
          <w:p w14:paraId="7482877A" w14:textId="77777777" w:rsidR="00E92A8A" w:rsidRPr="005F5FA0" w:rsidRDefault="00E92A8A" w:rsidP="00F73D3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4E945266" w14:textId="77777777" w:rsidR="00E92A8A" w:rsidRPr="005F5FA0" w:rsidRDefault="00E92A8A" w:rsidP="00F73D3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  <w:tc>
          <w:tcPr>
            <w:tcW w:w="2835" w:type="dxa"/>
          </w:tcPr>
          <w:p w14:paraId="2B29EF4B" w14:textId="37313E71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</w:tr>
      <w:tr w:rsidR="00E92A8A" w:rsidRPr="005F5FA0" w14:paraId="56054650" w14:textId="77777777" w:rsidTr="007C4D05">
        <w:tc>
          <w:tcPr>
            <w:tcW w:w="4678" w:type="dxa"/>
            <w:shd w:val="clear" w:color="auto" w:fill="auto"/>
          </w:tcPr>
          <w:p w14:paraId="2E4CDA2D" w14:textId="5F0B5E24" w:rsidR="00E92A8A" w:rsidRPr="005F5FA0" w:rsidRDefault="00E92A8A" w:rsidP="00F73D3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555ACA90" w14:textId="773558B4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  <w:tc>
          <w:tcPr>
            <w:tcW w:w="2835" w:type="dxa"/>
          </w:tcPr>
          <w:p w14:paraId="1719DB78" w14:textId="239187D0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</w:tr>
      <w:tr w:rsidR="00E92A8A" w:rsidRPr="005F5FA0" w14:paraId="1AD8D0DB" w14:textId="77777777" w:rsidTr="007C4D05">
        <w:tc>
          <w:tcPr>
            <w:tcW w:w="4678" w:type="dxa"/>
            <w:shd w:val="clear" w:color="auto" w:fill="auto"/>
          </w:tcPr>
          <w:p w14:paraId="6E402FC2" w14:textId="77777777" w:rsidR="00E92A8A" w:rsidRPr="005F5FA0" w:rsidRDefault="00E92A8A" w:rsidP="00F73D3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2F7514E5" w14:textId="17A6C989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  <w:tc>
          <w:tcPr>
            <w:tcW w:w="2835" w:type="dxa"/>
          </w:tcPr>
          <w:p w14:paraId="39AF72ED" w14:textId="2114023E" w:rsidR="00E92A8A" w:rsidRPr="005F5FA0" w:rsidRDefault="00E92A8A" w:rsidP="00190F81">
            <w:pPr>
              <w:jc w:val="both"/>
              <w:rPr>
                <w:rFonts w:ascii="Sylfaen" w:hAnsi="Sylfaen" w:cs="Times New Roman"/>
                <w:sz w:val="18"/>
                <w:szCs w:val="18"/>
              </w:rPr>
            </w:pPr>
          </w:p>
        </w:tc>
      </w:tr>
    </w:tbl>
    <w:p w14:paraId="3F1D9B7E" w14:textId="77777777" w:rsidR="00E92A8A" w:rsidRPr="005F5FA0" w:rsidRDefault="00E92A8A" w:rsidP="00190F81">
      <w:pPr>
        <w:spacing w:after="60"/>
        <w:jc w:val="both"/>
        <w:rPr>
          <w:rFonts w:ascii="Sylfaen" w:eastAsia="Ubuntu" w:hAnsi="Sylfaen" w:cs="Times New Roman"/>
          <w:b/>
          <w:sz w:val="18"/>
          <w:szCs w:val="18"/>
        </w:rPr>
      </w:pPr>
    </w:p>
    <w:p w14:paraId="08130C49" w14:textId="585DEF6E" w:rsidR="00E92A8A" w:rsidRPr="00CF4590" w:rsidRDefault="005F5FA0" w:rsidP="00190F81">
      <w:pPr>
        <w:jc w:val="both"/>
        <w:rPr>
          <w:rFonts w:ascii="Sylfaen" w:eastAsia="Ubuntu" w:hAnsi="Sylfaen" w:cs="Sylfaen"/>
          <w:bCs/>
        </w:rPr>
      </w:pPr>
      <w:r w:rsidRPr="00DB5F87">
        <w:rPr>
          <w:rFonts w:ascii="Sylfaen" w:hAnsi="Sylfaen" w:cs="Times New Roman"/>
          <w:lang w:val="ka-GE"/>
        </w:rPr>
        <w:t xml:space="preserve">გთხოვთ, </w:t>
      </w:r>
      <w:r w:rsidR="0013009D" w:rsidRPr="00DB5F87">
        <w:rPr>
          <w:rFonts w:ascii="Sylfaen" w:hAnsi="Sylfaen" w:cs="Times New Roman"/>
          <w:lang w:val="ka-GE"/>
        </w:rPr>
        <w:t xml:space="preserve">ქართულ ენაზე შევსებული </w:t>
      </w:r>
      <w:r w:rsidRPr="00DB5F87">
        <w:rPr>
          <w:rFonts w:ascii="Sylfaen" w:hAnsi="Sylfaen" w:cs="Times New Roman"/>
          <w:lang w:val="ka-GE"/>
        </w:rPr>
        <w:t xml:space="preserve">განაცხადი </w:t>
      </w:r>
      <w:r w:rsidR="0013009D" w:rsidRPr="00DB5F87">
        <w:rPr>
          <w:rFonts w:ascii="Sylfaen" w:hAnsi="Sylfaen" w:cs="Times New Roman"/>
          <w:lang w:val="ka-GE"/>
        </w:rPr>
        <w:t>გამოგზავნეთ</w:t>
      </w:r>
      <w:r w:rsidRPr="00DB5F87">
        <w:rPr>
          <w:rFonts w:ascii="Sylfaen" w:hAnsi="Sylfaen" w:cs="Times New Roman"/>
          <w:lang w:val="ka-GE"/>
        </w:rPr>
        <w:t xml:space="preserve"> ელ-ფოსტ</w:t>
      </w:r>
      <w:r w:rsidR="00CF4590">
        <w:rPr>
          <w:rFonts w:ascii="Sylfaen" w:hAnsi="Sylfaen" w:cs="Times New Roman"/>
          <w:lang w:val="ka-GE"/>
        </w:rPr>
        <w:t>ებ</w:t>
      </w:r>
      <w:r w:rsidRPr="00DB5F87">
        <w:rPr>
          <w:rFonts w:ascii="Sylfaen" w:hAnsi="Sylfaen" w:cs="Times New Roman"/>
          <w:lang w:val="ka-GE"/>
        </w:rPr>
        <w:t>ზე:</w:t>
      </w:r>
      <w:r w:rsidR="00E92A8A" w:rsidRPr="00DB5F87">
        <w:rPr>
          <w:rFonts w:ascii="Sylfaen" w:hAnsi="Sylfaen" w:cs="Times New Roman"/>
          <w:lang w:val="en-GB"/>
        </w:rPr>
        <w:t xml:space="preserve"> </w:t>
      </w:r>
      <w:hyperlink r:id="rId13" w:history="1">
        <w:r w:rsidR="00CF4590" w:rsidRPr="0089643A">
          <w:rPr>
            <w:rStyle w:val="Hyperlink"/>
            <w:rFonts w:eastAsiaTheme="minorEastAsia"/>
            <w:lang w:eastAsia="ko-KR"/>
          </w:rPr>
          <w:t>akhvlediani@sapari.ge</w:t>
        </w:r>
      </w:hyperlink>
      <w:r w:rsidR="00CF4590">
        <w:rPr>
          <w:rFonts w:eastAsiaTheme="minorEastAsia"/>
          <w:lang w:val="ka-GE" w:eastAsia="ko-KR"/>
        </w:rPr>
        <w:t xml:space="preserve"> და </w:t>
      </w:r>
      <w:r w:rsidR="003F282F">
        <w:rPr>
          <w:rFonts w:ascii="Calibri" w:hAnsi="Calibri" w:cs="Calibri"/>
          <w:color w:val="000000"/>
          <w:shd w:val="clear" w:color="auto" w:fill="FFFFFF"/>
        </w:rPr>
        <w:t>wisegrants@mercycorps.org </w:t>
      </w:r>
      <w:r w:rsidR="0013009D" w:rsidRPr="00DB5F87">
        <w:rPr>
          <w:rFonts w:ascii="Sylfaen" w:hAnsi="Sylfaen" w:cs="Times New Roman"/>
          <w:lang w:val="ka-GE"/>
        </w:rPr>
        <w:t xml:space="preserve">და </w:t>
      </w:r>
      <w:r w:rsidRPr="00DB5F87">
        <w:rPr>
          <w:rFonts w:ascii="Sylfaen" w:hAnsi="Sylfaen" w:cs="Times New Roman"/>
          <w:lang w:val="ka-GE"/>
        </w:rPr>
        <w:t>დანიშნულების ველში მიუთითეთ „</w:t>
      </w:r>
      <w:r w:rsidR="00CF4590" w:rsidRPr="00CF4590">
        <w:rPr>
          <w:rFonts w:ascii="Sylfaen" w:eastAsia="Ubuntu" w:hAnsi="Sylfaen" w:cs="Sylfaen"/>
          <w:bCs/>
        </w:rPr>
        <w:t>The SSG Application 2023 Georgia</w:t>
      </w:r>
      <w:r w:rsidRPr="00CF4590">
        <w:rPr>
          <w:rFonts w:ascii="Sylfaen" w:eastAsia="Ubuntu" w:hAnsi="Sylfaen" w:cs="Sylfaen"/>
          <w:bCs/>
        </w:rPr>
        <w:t xml:space="preserve">“. </w:t>
      </w:r>
    </w:p>
    <w:p w14:paraId="1EDB7BC5" w14:textId="77777777" w:rsidR="00E92A8A" w:rsidRPr="00DB5F87" w:rsidRDefault="00E92A8A" w:rsidP="00190F81">
      <w:pPr>
        <w:jc w:val="both"/>
        <w:rPr>
          <w:rFonts w:ascii="Sylfaen" w:hAnsi="Sylfaen" w:cs="Times New Roman"/>
          <w:lang w:val="en-GB"/>
        </w:rPr>
      </w:pPr>
    </w:p>
    <w:p w14:paraId="3FB505F1" w14:textId="4F4953A1" w:rsidR="00E92A8A" w:rsidRPr="00DB5F87" w:rsidRDefault="005F5FA0" w:rsidP="001001A0">
      <w:pPr>
        <w:jc w:val="both"/>
        <w:rPr>
          <w:rFonts w:ascii="Sylfaen" w:eastAsia="Ubuntu" w:hAnsi="Sylfaen" w:cs="Times New Roman"/>
          <w:b/>
          <w:bCs/>
          <w:lang w:val="ka-GE"/>
        </w:rPr>
      </w:pPr>
      <w:r w:rsidRPr="00DB5F87">
        <w:rPr>
          <w:rFonts w:ascii="Sylfaen" w:eastAsia="Ubuntu" w:hAnsi="Sylfaen" w:cs="Times New Roman"/>
          <w:b/>
          <w:bCs/>
          <w:lang w:val="ka-GE"/>
        </w:rPr>
        <w:t xml:space="preserve">განაცხადის წარდგენის ბოლო ვადაა </w:t>
      </w:r>
      <w:r w:rsidR="002F6070">
        <w:rPr>
          <w:rFonts w:ascii="Sylfaen" w:eastAsia="Ubuntu" w:hAnsi="Sylfaen" w:cs="Times New Roman"/>
          <w:b/>
          <w:bCs/>
          <w:lang w:val="ka-GE"/>
        </w:rPr>
        <w:t xml:space="preserve">15 დეკემბერი </w:t>
      </w:r>
      <w:r w:rsidR="00433480" w:rsidRPr="00433480">
        <w:rPr>
          <w:rFonts w:ascii="Sylfaen" w:eastAsia="Ubuntu" w:hAnsi="Sylfaen" w:cs="Times New Roman"/>
          <w:b/>
          <w:bCs/>
          <w:lang w:val="ka-GE"/>
        </w:rPr>
        <w:t xml:space="preserve">, თბილისის დროით </w:t>
      </w:r>
      <w:r w:rsidR="00433480" w:rsidRPr="00433480">
        <w:rPr>
          <w:rFonts w:ascii="Sylfaen" w:eastAsia="Ubuntu" w:hAnsi="Sylfaen" w:cs="Times New Roman"/>
          <w:b/>
          <w:bCs/>
        </w:rPr>
        <w:t>18:00</w:t>
      </w:r>
    </w:p>
    <w:sectPr w:rsidR="00E92A8A" w:rsidRPr="00DB5F8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CD328" w14:textId="77777777" w:rsidR="006D213B" w:rsidRDefault="006D213B" w:rsidP="00B63E67">
      <w:r>
        <w:separator/>
      </w:r>
    </w:p>
  </w:endnote>
  <w:endnote w:type="continuationSeparator" w:id="0">
    <w:p w14:paraId="47825699" w14:textId="77777777" w:rsidR="006D213B" w:rsidRDefault="006D213B" w:rsidP="00B63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buntu">
    <w:altName w:val="Calibri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C8190" w14:textId="77777777" w:rsidR="006D213B" w:rsidRDefault="006D213B" w:rsidP="00B63E67">
      <w:r>
        <w:separator/>
      </w:r>
    </w:p>
  </w:footnote>
  <w:footnote w:type="continuationSeparator" w:id="0">
    <w:p w14:paraId="3EB390D8" w14:textId="77777777" w:rsidR="006D213B" w:rsidRDefault="006D213B" w:rsidP="00B63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E60"/>
    <w:multiLevelType w:val="multilevel"/>
    <w:tmpl w:val="0A4AF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5C31D0"/>
    <w:multiLevelType w:val="hybridMultilevel"/>
    <w:tmpl w:val="6186A5C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23B4C"/>
    <w:multiLevelType w:val="hybridMultilevel"/>
    <w:tmpl w:val="00A40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555BD5"/>
    <w:multiLevelType w:val="hybridMultilevel"/>
    <w:tmpl w:val="829E5E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018DC"/>
    <w:multiLevelType w:val="multilevel"/>
    <w:tmpl w:val="5E60EE94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DFB5112"/>
    <w:multiLevelType w:val="hybridMultilevel"/>
    <w:tmpl w:val="BEB6F71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43835"/>
    <w:multiLevelType w:val="multilevel"/>
    <w:tmpl w:val="1D0EF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8972E6"/>
    <w:multiLevelType w:val="multilevel"/>
    <w:tmpl w:val="8A80BB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7377AA2"/>
    <w:multiLevelType w:val="multilevel"/>
    <w:tmpl w:val="BB4AA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ED138D"/>
    <w:multiLevelType w:val="multilevel"/>
    <w:tmpl w:val="10CA95E2"/>
    <w:lvl w:ilvl="0">
      <w:start w:val="1"/>
      <w:numFmt w:val="decimal"/>
      <w:lvlText w:val="%1."/>
      <w:lvlJc w:val="left"/>
      <w:pPr>
        <w:ind w:left="72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D261228"/>
    <w:multiLevelType w:val="multilevel"/>
    <w:tmpl w:val="88AA7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99593B"/>
    <w:multiLevelType w:val="hybridMultilevel"/>
    <w:tmpl w:val="DA2452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477C13"/>
    <w:multiLevelType w:val="multilevel"/>
    <w:tmpl w:val="10CA95E2"/>
    <w:lvl w:ilvl="0">
      <w:start w:val="1"/>
      <w:numFmt w:val="decimal"/>
      <w:lvlText w:val="%1."/>
      <w:lvlJc w:val="left"/>
      <w:pPr>
        <w:ind w:left="72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50FB7A4C"/>
    <w:multiLevelType w:val="hybridMultilevel"/>
    <w:tmpl w:val="888C0298"/>
    <w:lvl w:ilvl="0" w:tplc="5DA29444">
      <w:start w:val="4"/>
      <w:numFmt w:val="bullet"/>
      <w:lvlText w:val="-"/>
      <w:lvlJc w:val="left"/>
      <w:pPr>
        <w:ind w:left="720" w:hanging="360"/>
      </w:pPr>
      <w:rPr>
        <w:rFonts w:ascii="Ubuntu" w:eastAsia="Calibri" w:hAnsi="Ubuntu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28323E"/>
    <w:multiLevelType w:val="multilevel"/>
    <w:tmpl w:val="10CA95E2"/>
    <w:lvl w:ilvl="0">
      <w:start w:val="1"/>
      <w:numFmt w:val="decimal"/>
      <w:lvlText w:val="%1."/>
      <w:lvlJc w:val="left"/>
      <w:pPr>
        <w:ind w:left="72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718F41FD"/>
    <w:multiLevelType w:val="hybridMultilevel"/>
    <w:tmpl w:val="99B411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5548E5"/>
    <w:multiLevelType w:val="hybridMultilevel"/>
    <w:tmpl w:val="8DCEA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1E57C0"/>
    <w:multiLevelType w:val="hybridMultilevel"/>
    <w:tmpl w:val="6A86F4D6"/>
    <w:lvl w:ilvl="0" w:tplc="DB3C0F96">
      <w:start w:val="500"/>
      <w:numFmt w:val="decimal"/>
      <w:lvlText w:val="(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A918E1"/>
    <w:multiLevelType w:val="hybridMultilevel"/>
    <w:tmpl w:val="EEFCDF66"/>
    <w:lvl w:ilvl="0" w:tplc="AFE46396">
      <w:start w:val="4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6"/>
  </w:num>
  <w:num w:numId="4">
    <w:abstractNumId w:val="8"/>
  </w:num>
  <w:num w:numId="5">
    <w:abstractNumId w:val="7"/>
  </w:num>
  <w:num w:numId="6">
    <w:abstractNumId w:val="14"/>
  </w:num>
  <w:num w:numId="7">
    <w:abstractNumId w:val="5"/>
  </w:num>
  <w:num w:numId="8">
    <w:abstractNumId w:val="13"/>
  </w:num>
  <w:num w:numId="9">
    <w:abstractNumId w:val="4"/>
  </w:num>
  <w:num w:numId="10">
    <w:abstractNumId w:val="1"/>
  </w:num>
  <w:num w:numId="11">
    <w:abstractNumId w:val="12"/>
  </w:num>
  <w:num w:numId="12">
    <w:abstractNumId w:val="11"/>
  </w:num>
  <w:num w:numId="13">
    <w:abstractNumId w:val="9"/>
  </w:num>
  <w:num w:numId="14">
    <w:abstractNumId w:val="18"/>
  </w:num>
  <w:num w:numId="15">
    <w:abstractNumId w:val="15"/>
  </w:num>
  <w:num w:numId="16">
    <w:abstractNumId w:val="16"/>
  </w:num>
  <w:num w:numId="17">
    <w:abstractNumId w:val="3"/>
  </w:num>
  <w:num w:numId="18">
    <w:abstractNumId w:val="2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jI2tzA0MzWyNLdQ0lEKTi0uzszPAykwrgUAy/2UYywAAAA="/>
  </w:docVars>
  <w:rsids>
    <w:rsidRoot w:val="00B63E67"/>
    <w:rsid w:val="00024C7C"/>
    <w:rsid w:val="000311B1"/>
    <w:rsid w:val="0006180C"/>
    <w:rsid w:val="00062DF2"/>
    <w:rsid w:val="00066685"/>
    <w:rsid w:val="00096BA6"/>
    <w:rsid w:val="000A4F44"/>
    <w:rsid w:val="000B3582"/>
    <w:rsid w:val="000B6E0E"/>
    <w:rsid w:val="001001A0"/>
    <w:rsid w:val="001052DF"/>
    <w:rsid w:val="00124454"/>
    <w:rsid w:val="0013009D"/>
    <w:rsid w:val="001536CE"/>
    <w:rsid w:val="0015420D"/>
    <w:rsid w:val="001600F8"/>
    <w:rsid w:val="001676FF"/>
    <w:rsid w:val="00170FE2"/>
    <w:rsid w:val="00190F81"/>
    <w:rsid w:val="001E6E2D"/>
    <w:rsid w:val="001F6E4F"/>
    <w:rsid w:val="00207F06"/>
    <w:rsid w:val="00236727"/>
    <w:rsid w:val="00252A8E"/>
    <w:rsid w:val="0025309A"/>
    <w:rsid w:val="002562C7"/>
    <w:rsid w:val="00263A66"/>
    <w:rsid w:val="0027580E"/>
    <w:rsid w:val="00286EE3"/>
    <w:rsid w:val="002B4B88"/>
    <w:rsid w:val="002E6A47"/>
    <w:rsid w:val="002F0F6C"/>
    <w:rsid w:val="002F6070"/>
    <w:rsid w:val="00304BB0"/>
    <w:rsid w:val="00353132"/>
    <w:rsid w:val="00353344"/>
    <w:rsid w:val="003B2D4F"/>
    <w:rsid w:val="003F282F"/>
    <w:rsid w:val="00425ED8"/>
    <w:rsid w:val="00426FE8"/>
    <w:rsid w:val="00433480"/>
    <w:rsid w:val="00453004"/>
    <w:rsid w:val="004633D0"/>
    <w:rsid w:val="00473551"/>
    <w:rsid w:val="00486841"/>
    <w:rsid w:val="004872A7"/>
    <w:rsid w:val="00487E06"/>
    <w:rsid w:val="004A4F9A"/>
    <w:rsid w:val="004A5994"/>
    <w:rsid w:val="004B6290"/>
    <w:rsid w:val="004D1F3E"/>
    <w:rsid w:val="0050303E"/>
    <w:rsid w:val="0052071A"/>
    <w:rsid w:val="005213D4"/>
    <w:rsid w:val="00523BA7"/>
    <w:rsid w:val="0053751E"/>
    <w:rsid w:val="005E7E1F"/>
    <w:rsid w:val="005F5FA0"/>
    <w:rsid w:val="005F60E0"/>
    <w:rsid w:val="005F7867"/>
    <w:rsid w:val="00607443"/>
    <w:rsid w:val="00611DE3"/>
    <w:rsid w:val="006245D1"/>
    <w:rsid w:val="00624737"/>
    <w:rsid w:val="0062639E"/>
    <w:rsid w:val="00642E8B"/>
    <w:rsid w:val="00645495"/>
    <w:rsid w:val="00663C86"/>
    <w:rsid w:val="00664DF6"/>
    <w:rsid w:val="0069777C"/>
    <w:rsid w:val="006B0A35"/>
    <w:rsid w:val="006C2DB3"/>
    <w:rsid w:val="006C6E82"/>
    <w:rsid w:val="006D213B"/>
    <w:rsid w:val="006D41E9"/>
    <w:rsid w:val="00716F82"/>
    <w:rsid w:val="00722CE9"/>
    <w:rsid w:val="00730BC7"/>
    <w:rsid w:val="00733B84"/>
    <w:rsid w:val="00735F4E"/>
    <w:rsid w:val="00755833"/>
    <w:rsid w:val="00763CA4"/>
    <w:rsid w:val="00767FCB"/>
    <w:rsid w:val="007C4D05"/>
    <w:rsid w:val="007F79FE"/>
    <w:rsid w:val="00822F43"/>
    <w:rsid w:val="00823616"/>
    <w:rsid w:val="0083118B"/>
    <w:rsid w:val="00897CED"/>
    <w:rsid w:val="008A70A6"/>
    <w:rsid w:val="00907966"/>
    <w:rsid w:val="00942A65"/>
    <w:rsid w:val="00952EB7"/>
    <w:rsid w:val="00966DBA"/>
    <w:rsid w:val="009670B6"/>
    <w:rsid w:val="00970484"/>
    <w:rsid w:val="0097076C"/>
    <w:rsid w:val="00971F22"/>
    <w:rsid w:val="00996FCC"/>
    <w:rsid w:val="009A2E89"/>
    <w:rsid w:val="009C24E9"/>
    <w:rsid w:val="009C7C7C"/>
    <w:rsid w:val="009F0239"/>
    <w:rsid w:val="00A0621F"/>
    <w:rsid w:val="00A24DA8"/>
    <w:rsid w:val="00A276AE"/>
    <w:rsid w:val="00A93044"/>
    <w:rsid w:val="00AA2884"/>
    <w:rsid w:val="00AC1101"/>
    <w:rsid w:val="00B007A8"/>
    <w:rsid w:val="00B10686"/>
    <w:rsid w:val="00B11C17"/>
    <w:rsid w:val="00B26051"/>
    <w:rsid w:val="00B467D4"/>
    <w:rsid w:val="00B57D56"/>
    <w:rsid w:val="00B63E67"/>
    <w:rsid w:val="00B76CE5"/>
    <w:rsid w:val="00BA3C20"/>
    <w:rsid w:val="00BA6372"/>
    <w:rsid w:val="00BB1D76"/>
    <w:rsid w:val="00BB7819"/>
    <w:rsid w:val="00BC703C"/>
    <w:rsid w:val="00BE3ED7"/>
    <w:rsid w:val="00BF151B"/>
    <w:rsid w:val="00C06A2F"/>
    <w:rsid w:val="00C42E80"/>
    <w:rsid w:val="00C4602C"/>
    <w:rsid w:val="00C6164A"/>
    <w:rsid w:val="00CB0D31"/>
    <w:rsid w:val="00CC2B46"/>
    <w:rsid w:val="00CC3AF7"/>
    <w:rsid w:val="00CF25E9"/>
    <w:rsid w:val="00CF4590"/>
    <w:rsid w:val="00D31DB3"/>
    <w:rsid w:val="00D46972"/>
    <w:rsid w:val="00D64A2A"/>
    <w:rsid w:val="00D81E0A"/>
    <w:rsid w:val="00DA3D9F"/>
    <w:rsid w:val="00DA4B77"/>
    <w:rsid w:val="00DB5F87"/>
    <w:rsid w:val="00DC7555"/>
    <w:rsid w:val="00DE021D"/>
    <w:rsid w:val="00E05176"/>
    <w:rsid w:val="00E12655"/>
    <w:rsid w:val="00E53714"/>
    <w:rsid w:val="00E92A8A"/>
    <w:rsid w:val="00ED5FDF"/>
    <w:rsid w:val="00ED798C"/>
    <w:rsid w:val="00EE171E"/>
    <w:rsid w:val="00F21D59"/>
    <w:rsid w:val="00F26757"/>
    <w:rsid w:val="00F41989"/>
    <w:rsid w:val="00F718B6"/>
    <w:rsid w:val="00F73D31"/>
    <w:rsid w:val="00F9794D"/>
    <w:rsid w:val="00FD3EBA"/>
    <w:rsid w:val="00FD7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19A92"/>
  <w15:chartTrackingRefBased/>
  <w15:docId w15:val="{15F9424D-A696-8841-9DB0-4FEDBE779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FA0"/>
  </w:style>
  <w:style w:type="paragraph" w:styleId="Heading1">
    <w:name w:val="heading 1"/>
    <w:basedOn w:val="Normal"/>
    <w:next w:val="Normal"/>
    <w:link w:val="Heading1Char"/>
    <w:uiPriority w:val="9"/>
    <w:qFormat/>
    <w:rsid w:val="004872A7"/>
    <w:pPr>
      <w:keepNext/>
      <w:keepLines/>
      <w:spacing w:before="480" w:after="120" w:line="259" w:lineRule="auto"/>
      <w:outlineLvl w:val="0"/>
    </w:pPr>
    <w:rPr>
      <w:rFonts w:ascii="Calibri" w:eastAsia="Calibri" w:hAnsi="Calibri" w:cs="Calibri"/>
      <w:b/>
      <w:sz w:val="48"/>
      <w:szCs w:val="48"/>
      <w:lang w:eastAsia="fr-F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72A7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3E67"/>
  </w:style>
  <w:style w:type="paragraph" w:styleId="Footer">
    <w:name w:val="footer"/>
    <w:basedOn w:val="Normal"/>
    <w:link w:val="FooterChar"/>
    <w:uiPriority w:val="99"/>
    <w:unhideWhenUsed/>
    <w:rsid w:val="00B63E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3E67"/>
  </w:style>
  <w:style w:type="character" w:styleId="Hyperlink">
    <w:name w:val="Hyperlink"/>
    <w:basedOn w:val="DefaultParagraphFont"/>
    <w:uiPriority w:val="99"/>
    <w:unhideWhenUsed/>
    <w:rsid w:val="00B63E6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E6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872A7"/>
    <w:rPr>
      <w:rFonts w:ascii="Calibri" w:eastAsia="Calibri" w:hAnsi="Calibri" w:cs="Calibri"/>
      <w:b/>
      <w:sz w:val="48"/>
      <w:szCs w:val="48"/>
      <w:lang w:eastAsia="fr-FR"/>
    </w:rPr>
  </w:style>
  <w:style w:type="paragraph" w:styleId="ListParagraph">
    <w:name w:val="List Paragraph"/>
    <w:aliases w:val="F5 List Paragraph,Dot pt,No Spacing1,List Paragraph Char Char Char,Indicator Text,Numbered Para 1,Bullet Points,Bullet 1,Colorful List - Accent 11,MAIN CONTENT,List Paragraph2,List Paragraph12,Normal numbered,Recommendati,Bullets"/>
    <w:basedOn w:val="Normal"/>
    <w:link w:val="ListParagraphChar"/>
    <w:uiPriority w:val="34"/>
    <w:qFormat/>
    <w:rsid w:val="004872A7"/>
    <w:pPr>
      <w:spacing w:after="160" w:line="259" w:lineRule="auto"/>
      <w:ind w:left="720"/>
      <w:contextualSpacing/>
    </w:pPr>
    <w:rPr>
      <w:sz w:val="22"/>
      <w:szCs w:val="22"/>
      <w:lang w:val="fr-FR"/>
    </w:rPr>
  </w:style>
  <w:style w:type="character" w:customStyle="1" w:styleId="ListParagraphChar">
    <w:name w:val="List Paragraph Char"/>
    <w:aliases w:val="F5 List Paragraph Char,Dot pt Char,No Spacing1 Char,List Paragraph Char Char Char Char,Indicator Text Char,Numbered Para 1 Char,Bullet Points Char,Bullet 1 Char,Colorful List - Accent 11 Char,MAIN CONTENT Char,List Paragraph2 Char"/>
    <w:basedOn w:val="DefaultParagraphFont"/>
    <w:link w:val="ListParagraph"/>
    <w:uiPriority w:val="34"/>
    <w:qFormat/>
    <w:locked/>
    <w:rsid w:val="004872A7"/>
    <w:rPr>
      <w:sz w:val="22"/>
      <w:szCs w:val="22"/>
      <w:lang w:val="fr-FR"/>
    </w:rPr>
  </w:style>
  <w:style w:type="character" w:customStyle="1" w:styleId="Heading3Char">
    <w:name w:val="Heading 3 Char"/>
    <w:basedOn w:val="DefaultParagraphFont"/>
    <w:link w:val="Heading3"/>
    <w:uiPriority w:val="9"/>
    <w:rsid w:val="004872A7"/>
    <w:rPr>
      <w:rFonts w:asciiTheme="majorHAnsi" w:eastAsiaTheme="majorEastAsia" w:hAnsiTheme="majorHAnsi" w:cstheme="majorBidi"/>
      <w:color w:val="1F3763" w:themeColor="accent1" w:themeShade="7F"/>
      <w:lang w:val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872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2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2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2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2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72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2A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3009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5313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5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1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14433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74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2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4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3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6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62982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15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07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87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93067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65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9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khvlediani@sapari.g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7A8F133-999A-D744-B206-8D4B3D823DC8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057B2-5025-4F70-9343-2CA66698A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e Janelidze</dc:creator>
  <cp:keywords/>
  <dc:description/>
  <cp:lastModifiedBy>Ano Akhvlediani</cp:lastModifiedBy>
  <cp:revision>8</cp:revision>
  <cp:lastPrinted>2021-08-17T17:24:00Z</cp:lastPrinted>
  <dcterms:created xsi:type="dcterms:W3CDTF">2021-09-14T05:37:00Z</dcterms:created>
  <dcterms:modified xsi:type="dcterms:W3CDTF">2023-11-28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885</vt:lpwstr>
  </property>
  <property fmtid="{D5CDD505-2E9C-101B-9397-08002B2CF9AE}" pid="3" name="grammarly_documentContext">
    <vt:lpwstr>{"goals":[],"domain":"general","emotions":[],"dialect":"american"}</vt:lpwstr>
  </property>
</Properties>
</file>